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D2D" w:rsidRPr="00644659" w:rsidRDefault="000E6D2D" w:rsidP="00052F4C">
      <w:pPr>
        <w:tabs>
          <w:tab w:val="left" w:pos="7155"/>
        </w:tabs>
        <w:rPr>
          <w:noProof/>
        </w:rPr>
      </w:pPr>
      <w:r w:rsidRPr="00644659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6619C96" wp14:editId="19C10E1F">
                <wp:simplePos x="0" y="0"/>
                <wp:positionH relativeFrom="margin">
                  <wp:posOffset>1095375</wp:posOffset>
                </wp:positionH>
                <wp:positionV relativeFrom="paragraph">
                  <wp:posOffset>-238125</wp:posOffset>
                </wp:positionV>
                <wp:extent cx="4657725" cy="69532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57725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A50B2" w:rsidRDefault="00DA50B2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 xml:space="preserve">ECHO </w:t>
                            </w:r>
                            <w:r w:rsidR="002218AF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for Families</w:t>
                            </w:r>
                          </w:p>
                          <w:p w:rsidR="000E6D2D" w:rsidRPr="009208A4" w:rsidRDefault="000E6D2D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 xml:space="preserve">Case Presentation </w:t>
                            </w:r>
                            <w:r w:rsidR="00644659"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F</w:t>
                            </w:r>
                            <w:r w:rsidR="004A39EA"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619C9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86.25pt;margin-top:-18.75pt;width:366.75pt;height:54.7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" fillcolor="white [3201]" stroked="f" strokeweight=".5pt">
                <v:textbox>
                  <w:txbxContent>
                    <w:p w:rsidR="00DA50B2" w:rsidRDefault="00DA50B2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color w:val="0D1433" w:themeColor="accent2"/>
                          <w:sz w:val="36"/>
                        </w:rPr>
                      </w:pPr>
                      <w:r>
                        <w:rPr>
                          <w:b/>
                          <w:color w:val="0D1433" w:themeColor="accent2"/>
                          <w:sz w:val="36"/>
                        </w:rPr>
                        <w:t xml:space="preserve">ECHO </w:t>
                      </w:r>
                      <w:r w:rsidR="002218AF">
                        <w:rPr>
                          <w:b/>
                          <w:color w:val="0D1433" w:themeColor="accent2"/>
                          <w:sz w:val="36"/>
                        </w:rPr>
                        <w:t>for Families</w:t>
                      </w:r>
                    </w:p>
                    <w:p w:rsidR="000E6D2D" w:rsidRPr="009208A4" w:rsidRDefault="000E6D2D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color w:val="0D1433" w:themeColor="accent2"/>
                          <w:sz w:val="36"/>
                        </w:rPr>
                      </w:pPr>
                      <w:r w:rsidRPr="009208A4">
                        <w:rPr>
                          <w:b/>
                          <w:color w:val="0D1433" w:themeColor="accent2"/>
                          <w:sz w:val="36"/>
                        </w:rPr>
                        <w:t xml:space="preserve">Case Presentation </w:t>
                      </w:r>
                      <w:r w:rsidR="00644659" w:rsidRPr="009208A4">
                        <w:rPr>
                          <w:b/>
                          <w:color w:val="0D1433" w:themeColor="accent2"/>
                          <w:sz w:val="36"/>
                        </w:rPr>
                        <w:t>F</w:t>
                      </w:r>
                      <w:r w:rsidR="004A39EA" w:rsidRPr="009208A4">
                        <w:rPr>
                          <w:b/>
                          <w:color w:val="0D1433" w:themeColor="accent2"/>
                          <w:sz w:val="36"/>
                        </w:rPr>
                        <w:t>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4465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64DA4D" wp14:editId="6717BE45">
                <wp:simplePos x="0" y="0"/>
                <wp:positionH relativeFrom="margin">
                  <wp:posOffset>-233045</wp:posOffset>
                </wp:positionH>
                <wp:positionV relativeFrom="paragraph">
                  <wp:posOffset>418465</wp:posOffset>
                </wp:positionV>
                <wp:extent cx="7315200" cy="0"/>
                <wp:effectExtent l="0" t="1905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70AAF1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35pt,32.95pt" to="557.65pt,3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644659">
        <w:rPr>
          <w:noProof/>
        </w:rPr>
        <w:drawing>
          <wp:anchor distT="0" distB="0" distL="114300" distR="114300" simplePos="0" relativeHeight="251662336" behindDoc="0" locked="0" layoutInCell="1" allowOverlap="1" wp14:anchorId="36A68C5E" wp14:editId="2E63B476">
            <wp:simplePos x="0" y="0"/>
            <wp:positionH relativeFrom="column">
              <wp:posOffset>6162675</wp:posOffset>
            </wp:positionH>
            <wp:positionV relativeFrom="paragraph">
              <wp:posOffset>-219710</wp:posOffset>
            </wp:positionV>
            <wp:extent cx="914400" cy="5594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 of Wyoming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E6D2D" w:rsidRPr="00CA537D" w:rsidRDefault="00813BAD"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>
                <wp:simplePos x="0" y="0"/>
                <wp:positionH relativeFrom="page">
                  <wp:posOffset>266700</wp:posOffset>
                </wp:positionH>
                <wp:positionV relativeFrom="paragraph">
                  <wp:posOffset>161925</wp:posOffset>
                </wp:positionV>
                <wp:extent cx="7277100" cy="7715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12BB" w:rsidRPr="00CA537D" w:rsidRDefault="000E6D2D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</w:pPr>
                            <w:r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Please complete ALL ITEMS on the form and email to UW ECHO </w:t>
                            </w:r>
                            <w:r w:rsidR="00641BCF"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at</w:t>
                            </w:r>
                            <w:r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:rsidR="000E6D2D" w:rsidRPr="00CA537D" w:rsidRDefault="00861303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sz w:val="28"/>
                                <w:szCs w:val="24"/>
                              </w:rPr>
                            </w:pPr>
                            <w:hyperlink r:id="rId9">
                              <w:r w:rsidR="000E6D2D" w:rsidRPr="00CA537D">
                                <w:rPr>
                                  <w:rFonts w:asciiTheme="minorHAnsi" w:hAnsiTheme="minorHAnsi"/>
                                  <w:b/>
                                  <w:color w:val="263B92"/>
                                  <w:w w:val="95"/>
                                  <w:sz w:val="28"/>
                                  <w:szCs w:val="24"/>
                                  <w:u w:val="single" w:color="173A60"/>
                                </w:rPr>
                                <w:t>projectecho@uwyo.edu</w:t>
                              </w:r>
                            </w:hyperlink>
                            <w:r w:rsidR="000E6D2D"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:rsidR="000E6D2D" w:rsidRPr="00CA537D" w:rsidRDefault="000E6D2D" w:rsidP="00813BAD">
                            <w:pPr>
                              <w:spacing w:after="0" w:line="240" w:lineRule="auto"/>
                              <w:jc w:val="center"/>
                              <w:rPr>
                                <w:color w:val="6C1012" w:themeColor="accent1"/>
                                <w:sz w:val="28"/>
                                <w:szCs w:val="24"/>
                              </w:rPr>
                            </w:pPr>
                            <w:r w:rsidRPr="00CA537D">
                              <w:rPr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Thank yo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21pt;margin-top:12.75pt;width:573pt;height:60.7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" stroked="f">
                <v:textbox>
                  <w:txbxContent>
                    <w:p w:rsidR="005712BB" w:rsidRPr="00CA537D" w:rsidRDefault="000E6D2D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</w:pPr>
                      <w:r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Please complete ALL ITEMS on the form and email to UW ECHO </w:t>
                      </w:r>
                      <w:r w:rsidR="00641BCF"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at</w:t>
                      </w:r>
                      <w:r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 </w:t>
                      </w:r>
                    </w:p>
                    <w:p w:rsidR="000E6D2D" w:rsidRPr="00CA537D" w:rsidRDefault="00861303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sz w:val="28"/>
                          <w:szCs w:val="24"/>
                        </w:rPr>
                      </w:pPr>
                      <w:hyperlink r:id="rId10">
                        <w:r w:rsidR="000E6D2D" w:rsidRPr="00CA537D">
                          <w:rPr>
                            <w:rFonts w:asciiTheme="minorHAnsi" w:hAnsiTheme="minorHAnsi"/>
                            <w:b/>
                            <w:color w:val="263B92"/>
                            <w:w w:val="95"/>
                            <w:sz w:val="28"/>
                            <w:szCs w:val="24"/>
                            <w:u w:val="single" w:color="173A60"/>
                          </w:rPr>
                          <w:t>projectecho@uwyo.edu</w:t>
                        </w:r>
                      </w:hyperlink>
                      <w:r w:rsidR="000E6D2D"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.</w:t>
                      </w:r>
                    </w:p>
                    <w:p w:rsidR="000E6D2D" w:rsidRPr="00CA537D" w:rsidRDefault="000E6D2D" w:rsidP="00813BAD">
                      <w:pPr>
                        <w:spacing w:after="0" w:line="240" w:lineRule="auto"/>
                        <w:jc w:val="center"/>
                        <w:rPr>
                          <w:color w:val="6C1012" w:themeColor="accent1"/>
                          <w:sz w:val="28"/>
                          <w:szCs w:val="24"/>
                        </w:rPr>
                      </w:pPr>
                      <w:r w:rsidRPr="00CA537D">
                        <w:rPr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Thank you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0E6D2D" w:rsidRPr="00CA537D" w:rsidRDefault="000E6D2D"/>
    <w:tbl>
      <w:tblPr>
        <w:tblStyle w:val="TableGrid"/>
        <w:tblpPr w:leftFromText="180" w:rightFromText="180" w:vertAnchor="text" w:horzAnchor="margin" w:tblpX="-360" w:tblpY="617"/>
        <w:tblW w:w="11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7110"/>
      </w:tblGrid>
      <w:tr w:rsidR="005052FE" w:rsidRPr="00CA537D" w:rsidTr="00A3020B">
        <w:tc>
          <w:tcPr>
            <w:tcW w:w="11520" w:type="dxa"/>
            <w:gridSpan w:val="2"/>
            <w:shd w:val="clear" w:color="auto" w:fill="auto"/>
          </w:tcPr>
          <w:p w:rsidR="002C05B3" w:rsidRPr="00CA537D" w:rsidRDefault="002C05B3" w:rsidP="00A3020B">
            <w:pPr>
              <w:ind w:right="-108"/>
              <w:jc w:val="center"/>
              <w:rPr>
                <w:b/>
                <w:color w:val="0D1433" w:themeColor="accent2"/>
              </w:rPr>
            </w:pPr>
            <w:r w:rsidRPr="00A3020B">
              <w:rPr>
                <w:b/>
                <w:color w:val="0D1433" w:themeColor="accent2"/>
                <w:sz w:val="28"/>
              </w:rPr>
              <w:t>Presentation Information</w:t>
            </w:r>
          </w:p>
        </w:tc>
      </w:tr>
      <w:tr w:rsidR="002218AF" w:rsidRPr="00CA537D" w:rsidTr="007D223B">
        <w:tc>
          <w:tcPr>
            <w:tcW w:w="4410" w:type="dxa"/>
            <w:vAlign w:val="center"/>
          </w:tcPr>
          <w:p w:rsidR="002218AF" w:rsidRPr="009208A4" w:rsidRDefault="002218AF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>
              <w:rPr>
                <w:rFonts w:ascii="Calibri Light" w:hAnsi="Calibri Light"/>
                <w:sz w:val="24"/>
                <w:szCs w:val="24"/>
              </w:rPr>
              <w:t>UW ECHO Network</w:t>
            </w:r>
          </w:p>
        </w:tc>
        <w:tc>
          <w:tcPr>
            <w:tcW w:w="7110" w:type="dxa"/>
            <w:vAlign w:val="center"/>
          </w:tcPr>
          <w:p w:rsidR="002218AF" w:rsidRDefault="002218AF" w:rsidP="002C05B3">
            <w:pPr>
              <w:rPr>
                <w:rFonts w:ascii="Calibri Light" w:hAnsi="Calibri Light"/>
                <w:sz w:val="24"/>
                <w:szCs w:val="24"/>
              </w:rPr>
            </w:pPr>
            <w:r>
              <w:rPr>
                <w:rFonts w:ascii="Calibri Light" w:hAnsi="Calibri Light"/>
                <w:sz w:val="24"/>
                <w:szCs w:val="24"/>
              </w:rPr>
              <w:t>Families</w:t>
            </w:r>
          </w:p>
        </w:tc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ation occurrenc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766615707"/>
            <w:placeholder>
              <w:docPart w:val="CEBC1D9582ED4A6B90C7D6EBEF6C8FD0"/>
            </w:placeholder>
            <w15:color w:val="C0C0C0"/>
            <w:dropDownList>
              <w:listItem w:displayText="Please, select one" w:value="Please, select one"/>
              <w:listItem w:displayText="Initial presentation" w:value="Initial presentation"/>
              <w:listItem w:displayText="Follow-up presentation" w:value="Follow-up presentation"/>
            </w:dropDownList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2C05B3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9208A4">
                  <w:rPr>
                    <w:rFonts w:ascii="Calibri Light" w:hAnsi="Calibri Light"/>
                    <w:sz w:val="24"/>
                    <w:szCs w:val="24"/>
                    <w:shd w:val="clear" w:color="auto" w:fill="DEE3EA" w:themeFill="accent4" w:themeFillTint="33"/>
                  </w:rPr>
                  <w:t>Please, select one</w:t>
                </w:r>
              </w:p>
            </w:tc>
          </w:sdtContent>
        </w:sdt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first and last nam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88917547"/>
            <w:placeholder>
              <w:docPart w:val="6C0F6E930A644DE186D5EE273340E0D2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first and last name</w:t>
                </w:r>
              </w:p>
            </w:tc>
          </w:sdtContent>
        </w:sdt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phone number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205021624"/>
            <w:placeholder>
              <w:docPart w:val="2DAEFB5499EA490D981E91646F74E0CE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phone number</w:t>
                </w:r>
              </w:p>
            </w:tc>
          </w:sdtContent>
        </w:sdt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email address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730280013"/>
            <w:placeholder>
              <w:docPart w:val="6684558CAFCA49D5AC45400A67BE202F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email address</w:t>
                </w:r>
              </w:p>
            </w:tc>
          </w:sdtContent>
        </w:sdt>
      </w:tr>
    </w:tbl>
    <w:p w:rsidR="00813BAD" w:rsidRPr="00CA537D" w:rsidRDefault="005052FE"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319738" wp14:editId="6C830A7F">
                <wp:simplePos x="0" y="0"/>
                <wp:positionH relativeFrom="margin">
                  <wp:posOffset>-238125</wp:posOffset>
                </wp:positionH>
                <wp:positionV relativeFrom="paragraph">
                  <wp:posOffset>340995</wp:posOffset>
                </wp:positionV>
                <wp:extent cx="73152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41FE2C" id="Straight Connector 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26.85pt" to="557.2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="000D3D24" w:rsidRPr="00CA537D">
        <w:rPr>
          <w:b/>
        </w:rPr>
        <w:t xml:space="preserve"> </w:t>
      </w:r>
    </w:p>
    <w:p w:rsidR="005A18F1" w:rsidRPr="00CA537D" w:rsidRDefault="00795136"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>
                <wp:simplePos x="0" y="0"/>
                <wp:positionH relativeFrom="margin">
                  <wp:posOffset>-228600</wp:posOffset>
                </wp:positionH>
                <wp:positionV relativeFrom="paragraph">
                  <wp:posOffset>1667510</wp:posOffset>
                </wp:positionV>
                <wp:extent cx="7305675" cy="1143000"/>
                <wp:effectExtent l="0" t="0" r="952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1F36" w:rsidRPr="009208A4" w:rsidRDefault="00DF1F36" w:rsidP="00BA3367">
                            <w:pPr>
                              <w:pStyle w:val="TableParagraph"/>
                              <w:spacing w:line="264" w:lineRule="auto"/>
                              <w:ind w:right="-45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When we receive your case, we will email 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you to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A3367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c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onfirm </w:t>
                            </w:r>
                            <w:r w:rsidR="00EE29E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date and time for your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case presentation. Case presentation times may </w:t>
                            </w:r>
                            <w:r w:rsidR="00EE29E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vary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depending on the availability of the profession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l development presenter.</w:t>
                            </w:r>
                          </w:p>
                          <w:p w:rsidR="00DF1F36" w:rsidRPr="009208A4" w:rsidRDefault="00DF1F36" w:rsidP="00DF1F36">
                            <w:pPr>
                              <w:pStyle w:val="TableParagraph"/>
                              <w:spacing w:before="3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:rsidR="00DF1F36" w:rsidRDefault="00DF1F36" w:rsidP="009208A4">
                            <w:pPr>
                              <w:tabs>
                                <w:tab w:val="left" w:pos="2730"/>
                              </w:tabs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PLEASE NOTE: The UW ECHO case consultations do not create or otherwise establish a relationship between any of the UW ECHO experts or UW ECHO staff and any participant whose case is being presented in a UW ECHO set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18pt;margin-top:131.3pt;width:575.25pt;height:90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" fillcolor="#dee3ea [663]" stroked="f">
                <v:textbox>
                  <w:txbxContent>
                    <w:p w:rsidR="00DF1F36" w:rsidRPr="009208A4" w:rsidRDefault="00DF1F36" w:rsidP="00BA3367">
                      <w:pPr>
                        <w:pStyle w:val="TableParagraph"/>
                        <w:spacing w:line="264" w:lineRule="auto"/>
                        <w:ind w:right="-45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When we receive your case, we will email 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you to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</w:t>
                      </w:r>
                      <w:r w:rsidR="00BA3367">
                        <w:rPr>
                          <w:rFonts w:ascii="Calibri Light" w:hAnsi="Calibri Light"/>
                          <w:sz w:val="24"/>
                          <w:szCs w:val="24"/>
                        </w:rPr>
                        <w:t>c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onfirm </w:t>
                      </w:r>
                      <w:r w:rsidR="00EE29E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the 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date and time for your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case presentation. Case presentation times may </w:t>
                      </w:r>
                      <w:r w:rsidR="00EE29E4">
                        <w:rPr>
                          <w:rFonts w:ascii="Calibri Light" w:hAnsi="Calibri Light"/>
                          <w:sz w:val="24"/>
                          <w:szCs w:val="24"/>
                        </w:rPr>
                        <w:t>vary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depending on the availability of the profession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al development presenter.</w:t>
                      </w:r>
                    </w:p>
                    <w:p w:rsidR="00DF1F36" w:rsidRPr="009208A4" w:rsidRDefault="00DF1F36" w:rsidP="00DF1F36">
                      <w:pPr>
                        <w:pStyle w:val="TableParagraph"/>
                        <w:spacing w:before="3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:rsidR="00DF1F36" w:rsidRDefault="00DF1F36" w:rsidP="009208A4">
                      <w:pPr>
                        <w:tabs>
                          <w:tab w:val="left" w:pos="2730"/>
                        </w:tabs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>PLEASE NOTE: The UW ECHO case consultations do not create or otherwise establish a relationship between any of the UW ECHO experts or UW ECHO staff and any participant whose case is being presented in a UW ECHO set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9A1FE41" wp14:editId="26A3B5F8">
                <wp:simplePos x="0" y="0"/>
                <wp:positionH relativeFrom="margin">
                  <wp:posOffset>-238125</wp:posOffset>
                </wp:positionH>
                <wp:positionV relativeFrom="paragraph">
                  <wp:posOffset>1661795</wp:posOffset>
                </wp:positionV>
                <wp:extent cx="7315200" cy="0"/>
                <wp:effectExtent l="0" t="1905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80DDC5"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130.85pt" to="557.2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A612EE" wp14:editId="043116D9">
                <wp:simplePos x="0" y="0"/>
                <wp:positionH relativeFrom="margin">
                  <wp:posOffset>-238125</wp:posOffset>
                </wp:positionH>
                <wp:positionV relativeFrom="paragraph">
                  <wp:posOffset>2799715</wp:posOffset>
                </wp:positionV>
                <wp:extent cx="7315200" cy="0"/>
                <wp:effectExtent l="0" t="1905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DE6B3D" id="Straight Connector 5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220.45pt" to="557.25pt,2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" strokecolor="#607896 [3207]" strokeweight="2.25pt">
                <v:stroke joinstyle="miter"/>
                <w10:wrap anchorx="margin"/>
              </v:line>
            </w:pict>
          </mc:Fallback>
        </mc:AlternateContent>
      </w:r>
    </w:p>
    <w:p w:rsidR="007C662F" w:rsidRDefault="00795136" w:rsidP="00795136">
      <w:pPr>
        <w:tabs>
          <w:tab w:val="left" w:pos="7500"/>
        </w:tabs>
        <w:rPr>
          <w:b/>
        </w:rPr>
      </w:pPr>
      <w:r>
        <w:rPr>
          <w:b/>
        </w:rPr>
        <w:tab/>
      </w:r>
    </w:p>
    <w:tbl>
      <w:tblPr>
        <w:tblStyle w:val="TableGrid"/>
        <w:tblpPr w:leftFromText="180" w:rightFromText="180" w:vertAnchor="text" w:horzAnchor="margin" w:tblpY="8296"/>
        <w:tblW w:w="10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3420"/>
        <w:gridCol w:w="4500"/>
        <w:gridCol w:w="1985"/>
      </w:tblGrid>
      <w:tr w:rsidR="00795136" w:rsidRPr="00CA537D" w:rsidTr="00795136">
        <w:tc>
          <w:tcPr>
            <w:tcW w:w="10895" w:type="dxa"/>
            <w:gridSpan w:val="4"/>
            <w:shd w:val="clear" w:color="auto" w:fill="auto"/>
            <w:vAlign w:val="center"/>
          </w:tcPr>
          <w:p w:rsidR="00795136" w:rsidRPr="009208A4" w:rsidRDefault="00795136" w:rsidP="00795136">
            <w:pPr>
              <w:ind w:left="-203"/>
              <w:jc w:val="center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759FF1F" wp14:editId="229D00FC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-14605</wp:posOffset>
                      </wp:positionV>
                      <wp:extent cx="7315200" cy="0"/>
                      <wp:effectExtent l="0" t="1905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315200" cy="0"/>
                              </a:xfrm>
                              <a:prstGeom prst="line">
                                <a:avLst/>
                              </a:prstGeom>
                              <a:ln w="28575"/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B23F2A" id="Straight Connector 10" o:spid="_x0000_s1026" style="position:absolute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.15pt" to="8in,-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" strokecolor="#607896 [3207]" strokeweight="2.25pt">
                      <v:stroke joinstyle="miter"/>
                      <w10:wrap anchorx="margin"/>
                    </v:line>
                  </w:pict>
                </mc:Fallback>
              </mc:AlternateContent>
            </w:r>
            <w:r w:rsidRPr="009208A4">
              <w:rPr>
                <w:rFonts w:ascii="Calibri Light" w:hAnsi="Calibri Light"/>
                <w:sz w:val="16"/>
                <w:szCs w:val="16"/>
              </w:rPr>
              <w:t>***OFFICE USE ONLY***</w:t>
            </w:r>
          </w:p>
        </w:tc>
      </w:tr>
      <w:tr w:rsidR="00795136" w:rsidRPr="00CA537D" w:rsidTr="00795136">
        <w:trPr>
          <w:trHeight w:val="310"/>
        </w:trPr>
        <w:tc>
          <w:tcPr>
            <w:tcW w:w="990" w:type="dxa"/>
            <w:vAlign w:val="center"/>
          </w:tcPr>
          <w:p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:rsidR="00795136" w:rsidRPr="009208A4" w:rsidRDefault="00795136" w:rsidP="00795136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ECHO ID:</w:t>
            </w:r>
          </w:p>
        </w:tc>
        <w:sdt>
          <w:sdtPr>
            <w:rPr>
              <w:sz w:val="16"/>
              <w:szCs w:val="16"/>
            </w:rPr>
            <w:id w:val="-1584683515"/>
            <w:placeholder>
              <w:docPart w:val="804A726278AE4D9AB423717FDC112903"/>
            </w:placeholder>
            <w:showingPlcHdr/>
          </w:sdtPr>
          <w:sdtEndPr/>
          <w:sdtContent>
            <w:tc>
              <w:tcPr>
                <w:tcW w:w="1985" w:type="dxa"/>
                <w:vAlign w:val="center"/>
              </w:tcPr>
              <w:p w:rsidR="00795136" w:rsidRPr="00CA537D" w:rsidRDefault="00795136" w:rsidP="00795136">
                <w:pPr>
                  <w:contextualSpacing/>
                  <w:rPr>
                    <w:sz w:val="16"/>
                    <w:szCs w:val="16"/>
                  </w:rPr>
                </w:pPr>
                <w:r w:rsidRPr="00786DCF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text.</w:t>
                </w:r>
              </w:p>
            </w:tc>
          </w:sdtContent>
        </w:sdt>
      </w:tr>
      <w:tr w:rsidR="00795136" w:rsidRPr="00CA537D" w:rsidTr="00795136">
        <w:trPr>
          <w:trHeight w:val="310"/>
        </w:trPr>
        <w:tc>
          <w:tcPr>
            <w:tcW w:w="990" w:type="dxa"/>
            <w:vAlign w:val="center"/>
          </w:tcPr>
          <w:p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:rsidR="00795136" w:rsidRPr="009208A4" w:rsidRDefault="00795136" w:rsidP="00795136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Date:</w:t>
            </w:r>
          </w:p>
        </w:tc>
        <w:sdt>
          <w:sdtPr>
            <w:rPr>
              <w:sz w:val="16"/>
              <w:szCs w:val="16"/>
            </w:rPr>
            <w:id w:val="-2123218514"/>
            <w:placeholder>
              <w:docPart w:val="8502DFABA0D64C8AA78B19CCF1512F82"/>
            </w:placeholder>
            <w:showingPlcHdr/>
            <w:date>
              <w:dateFormat w:val="M/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85" w:type="dxa"/>
                <w:vAlign w:val="center"/>
              </w:tcPr>
              <w:p w:rsidR="00795136" w:rsidRPr="00CA537D" w:rsidRDefault="00795136" w:rsidP="00795136">
                <w:pPr>
                  <w:contextualSpacing/>
                  <w:rPr>
                    <w:sz w:val="16"/>
                    <w:szCs w:val="16"/>
                  </w:rPr>
                </w:pPr>
                <w:r w:rsidRPr="00B86ABC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a date.</w:t>
                </w:r>
              </w:p>
            </w:tc>
          </w:sdtContent>
        </w:sdt>
      </w:tr>
    </w:tbl>
    <w:p w:rsidR="007C662F" w:rsidRDefault="002218AF">
      <w:pPr>
        <w:rPr>
          <w:b/>
        </w:rPr>
      </w:pPr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3DA82A2A" wp14:editId="776667FE">
                <wp:simplePos x="0" y="0"/>
                <wp:positionH relativeFrom="margin">
                  <wp:posOffset>-238125</wp:posOffset>
                </wp:positionH>
                <wp:positionV relativeFrom="paragraph">
                  <wp:posOffset>1266190</wp:posOffset>
                </wp:positionV>
                <wp:extent cx="7305675" cy="254317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2543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5136" w:rsidRPr="00795136" w:rsidRDefault="00795136" w:rsidP="00D52C9A">
                            <w:pPr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  <w:t>Presenting your case:</w:t>
                            </w:r>
                          </w:p>
                          <w:p w:rsidR="00D52C9A" w:rsidRPr="00795136" w:rsidRDefault="00D52C9A" w:rsidP="00795136">
                            <w:pPr>
                              <w:rPr>
                                <w:color w:val="000000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Before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  <w:t xml:space="preserve">  </w:t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●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>Fill out this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>form and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email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 xml:space="preserve"> to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</w:t>
                            </w:r>
                            <w:hyperlink r:id="rId11" w:history="1">
                              <w:r w:rsidRPr="00795136">
                                <w:rPr>
                                  <w:rStyle w:val="Hyperlink"/>
                                </w:rPr>
                                <w:t>projectecho@uwyo.edu</w:t>
                              </w:r>
                            </w:hyperlink>
                            <w:r w:rsidRPr="00795136">
                              <w:rPr>
                                <w:color w:val="000000"/>
                              </w:rPr>
                              <w:t xml:space="preserve">.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An ECHO network coordinator will work with you to schedule a date and provide any additional information.</w:t>
                            </w:r>
                          </w:p>
                          <w:p w:rsidR="00D52C9A" w:rsidRPr="00795136" w:rsidRDefault="00D52C9A" w:rsidP="00795136">
                            <w:pPr>
                              <w:rPr>
                                <w:color w:val="000000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During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 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proofErr w:type="gramStart"/>
                            <w:r w:rsidRPr="00795136">
                              <w:rPr>
                                <w:color w:val="000000"/>
                              </w:rPr>
                              <w:t>After</w:t>
                            </w:r>
                            <w:proofErr w:type="gramEnd"/>
                            <w:r w:rsidRPr="00795136">
                              <w:rPr>
                                <w:color w:val="000000"/>
                              </w:rPr>
                              <w:t xml:space="preserve"> the session presentation, the facilitator will introduce you and provide time to present your case to the network. The facilitator will ask if there are any questions, clarifications, or recommendations. </w:t>
                            </w:r>
                          </w:p>
                          <w:p w:rsidR="00D52C9A" w:rsidRPr="00795136" w:rsidRDefault="00D52C9A" w:rsidP="00795136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After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The ECHO team will create a feedback document outlining recommendations and resources within two weeks of the case presentation.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proofErr w:type="gramStart"/>
                            <w:r w:rsidRPr="00795136">
                              <w:rPr>
                                <w:color w:val="000000"/>
                              </w:rPr>
                              <w:t>You</w:t>
                            </w:r>
                            <w:proofErr w:type="gramEnd"/>
                            <w:r w:rsidRPr="00795136">
                              <w:rPr>
                                <w:color w:val="000000"/>
                              </w:rPr>
                              <w:t xml:space="preserve"> will be invited to share an update of your case to the network on a future ses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82A2A" id="_x0000_s1029" type="#_x0000_t202" style="position:absolute;margin-left:-18.75pt;margin-top:99.7pt;width:575.25pt;height:200.25pt;z-index:-251624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" filled="f" stroked="f">
                <v:textbox>
                  <w:txbxContent>
                    <w:p w:rsidR="00795136" w:rsidRPr="00795136" w:rsidRDefault="00795136" w:rsidP="00D52C9A">
                      <w:pPr>
                        <w:rPr>
                          <w:b/>
                          <w:color w:val="000000"/>
                          <w:sz w:val="26"/>
                          <w:szCs w:val="26"/>
                        </w:rPr>
                      </w:pPr>
                      <w:r w:rsidRPr="00795136">
                        <w:rPr>
                          <w:b/>
                          <w:color w:val="000000"/>
                          <w:sz w:val="26"/>
                          <w:szCs w:val="26"/>
                        </w:rPr>
                        <w:t>Presenting your case:</w:t>
                      </w:r>
                    </w:p>
                    <w:p w:rsidR="00D52C9A" w:rsidRPr="00795136" w:rsidRDefault="00D52C9A" w:rsidP="00795136">
                      <w:pPr>
                        <w:rPr>
                          <w:color w:val="000000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Before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="00795136" w:rsidRPr="00795136">
                        <w:rPr>
                          <w:color w:val="000000"/>
                        </w:rPr>
                        <w:br/>
                        <w:t xml:space="preserve">  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● </w:t>
                      </w:r>
                      <w:r w:rsidR="00795136" w:rsidRPr="00795136">
                        <w:rPr>
                          <w:color w:val="000000"/>
                        </w:rPr>
                        <w:t>Fill out this</w:t>
                      </w:r>
                      <w:r w:rsidRPr="00795136">
                        <w:rPr>
                          <w:color w:val="000000"/>
                        </w:rPr>
                        <w:t xml:space="preserve"> </w:t>
                      </w:r>
                      <w:r w:rsidR="00795136" w:rsidRPr="00795136">
                        <w:rPr>
                          <w:color w:val="000000"/>
                        </w:rPr>
                        <w:t>form and</w:t>
                      </w:r>
                      <w:r w:rsidRPr="00795136">
                        <w:rPr>
                          <w:color w:val="000000"/>
                        </w:rPr>
                        <w:t xml:space="preserve"> email</w:t>
                      </w:r>
                      <w:r w:rsidR="00795136" w:rsidRPr="00795136">
                        <w:rPr>
                          <w:color w:val="000000"/>
                        </w:rPr>
                        <w:t xml:space="preserve"> to</w:t>
                      </w:r>
                      <w:r w:rsidRPr="00795136">
                        <w:rPr>
                          <w:color w:val="000000"/>
                        </w:rPr>
                        <w:t xml:space="preserve"> </w:t>
                      </w:r>
                      <w:hyperlink r:id="rId12" w:history="1">
                        <w:r w:rsidRPr="00795136">
                          <w:rPr>
                            <w:rStyle w:val="Hyperlink"/>
                          </w:rPr>
                          <w:t>projectecho@uwyo.edu</w:t>
                        </w:r>
                      </w:hyperlink>
                      <w:r w:rsidRPr="00795136">
                        <w:rPr>
                          <w:color w:val="000000"/>
                        </w:rPr>
                        <w:t xml:space="preserve">.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An ECHO network coordinator will work with you to schedule a date and provide any additional information.</w:t>
                      </w:r>
                    </w:p>
                    <w:p w:rsidR="00D52C9A" w:rsidRPr="00795136" w:rsidRDefault="00D52C9A" w:rsidP="00795136">
                      <w:pPr>
                        <w:rPr>
                          <w:color w:val="000000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During the Session</w:t>
                      </w:r>
                      <w:r w:rsidRPr="00795136">
                        <w:rPr>
                          <w:color w:val="000000"/>
                        </w:rPr>
                        <w:t xml:space="preserve">: 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proofErr w:type="gramStart"/>
                      <w:r w:rsidRPr="00795136">
                        <w:rPr>
                          <w:color w:val="000000"/>
                        </w:rPr>
                        <w:t>After</w:t>
                      </w:r>
                      <w:proofErr w:type="gramEnd"/>
                      <w:r w:rsidRPr="00795136">
                        <w:rPr>
                          <w:color w:val="000000"/>
                        </w:rPr>
                        <w:t xml:space="preserve"> the session presentation, the facilitator will introduce you and provide time to present your case to the network. The facilitator will ask if there are any questions, clarifications, or recommendations. </w:t>
                      </w:r>
                    </w:p>
                    <w:p w:rsidR="00D52C9A" w:rsidRPr="00795136" w:rsidRDefault="00D52C9A" w:rsidP="00795136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After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The ECHO team will create a feedback document outlining recommendations and resources within two weeks of the case presentation.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proofErr w:type="gramStart"/>
                      <w:r w:rsidRPr="00795136">
                        <w:rPr>
                          <w:color w:val="000000"/>
                        </w:rPr>
                        <w:t>You</w:t>
                      </w:r>
                      <w:proofErr w:type="gramEnd"/>
                      <w:r w:rsidRPr="00795136">
                        <w:rPr>
                          <w:color w:val="000000"/>
                        </w:rPr>
                        <w:t xml:space="preserve"> will be invited to share an update of your case to the network on a future sess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E1A45F" wp14:editId="3E6BC121">
                <wp:simplePos x="0" y="0"/>
                <wp:positionH relativeFrom="margin">
                  <wp:posOffset>-190500</wp:posOffset>
                </wp:positionH>
                <wp:positionV relativeFrom="paragraph">
                  <wp:posOffset>3771265</wp:posOffset>
                </wp:positionV>
                <wp:extent cx="7315200" cy="0"/>
                <wp:effectExtent l="0" t="1905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437B8B" id="Straight Connector 11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5pt,296.95pt" to="561pt,2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250A88E" wp14:editId="5B5F0D40">
                <wp:simplePos x="0" y="0"/>
                <wp:positionH relativeFrom="margin">
                  <wp:posOffset>-219075</wp:posOffset>
                </wp:positionH>
                <wp:positionV relativeFrom="paragraph">
                  <wp:posOffset>1256665</wp:posOffset>
                </wp:positionV>
                <wp:extent cx="7315200" cy="0"/>
                <wp:effectExtent l="0" t="1905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816DCE" id="Straight Connector 13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7.25pt,98.95pt" to="558.75pt,9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="007C662F">
        <w:rPr>
          <w:b/>
        </w:rPr>
        <w:br w:type="page"/>
      </w:r>
    </w:p>
    <w:p w:rsidR="00D52C9A" w:rsidRDefault="00D52C9A">
      <w:pPr>
        <w:rPr>
          <w:b/>
        </w:rPr>
      </w:pPr>
    </w:p>
    <w:p w:rsidR="00651D84" w:rsidRDefault="00651D84" w:rsidP="00651D84">
      <w:pPr>
        <w:pStyle w:val="ListParagraph"/>
        <w:ind w:left="450"/>
        <w:rPr>
          <w:rFonts w:ascii="Calibri Light" w:hAnsi="Calibri Light"/>
          <w:sz w:val="24"/>
          <w:szCs w:val="24"/>
        </w:rPr>
      </w:pPr>
    </w:p>
    <w:p w:rsidR="007C662F" w:rsidRPr="009208A4" w:rsidRDefault="002218AF" w:rsidP="007C662F">
      <w:pPr>
        <w:pStyle w:val="ListParagraph"/>
        <w:numPr>
          <w:ilvl w:val="0"/>
          <w:numId w:val="1"/>
        </w:numPr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What is your child’s age?</w:t>
      </w:r>
    </w:p>
    <w:p w:rsidR="00992E23" w:rsidRPr="009208A4" w:rsidRDefault="00861303" w:rsidP="007C662F">
      <w:pPr>
        <w:pStyle w:val="ListParagraph"/>
        <w:tabs>
          <w:tab w:val="left" w:pos="4215"/>
        </w:tabs>
        <w:rPr>
          <w:rFonts w:ascii="Calibri Light" w:hAnsi="Calibri Light"/>
          <w:sz w:val="24"/>
          <w:szCs w:val="24"/>
        </w:rPr>
      </w:pPr>
      <w:sdt>
        <w:sdtPr>
          <w:rPr>
            <w:rFonts w:ascii="Calibri Light" w:hAnsi="Calibri Light"/>
            <w:sz w:val="24"/>
            <w:szCs w:val="24"/>
          </w:rPr>
          <w:id w:val="687721570"/>
          <w:placeholder>
            <w:docPart w:val="59E830E8C901492A97DBED0441D26D74"/>
          </w:placeholder>
          <w:showingPlcHdr/>
          <w15:color w:val="DFE4EA"/>
        </w:sdtPr>
        <w:sdtEndPr/>
        <w:sdtContent>
          <w:r w:rsidR="00164C0D">
            <w:rPr>
              <w:rStyle w:val="PlaceholderText"/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E16E34" w:rsidRPr="009208A4">
            <w:rPr>
              <w:rStyle w:val="PlaceholderText"/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>
            <w:rPr>
              <w:rStyle w:val="PlaceholderText"/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child’s age</w:t>
          </w:r>
        </w:sdtContent>
      </w:sdt>
    </w:p>
    <w:p w:rsidR="00E16E34" w:rsidRPr="009208A4" w:rsidRDefault="00E16E34" w:rsidP="00E16E34">
      <w:pPr>
        <w:pStyle w:val="ListParagraph"/>
        <w:tabs>
          <w:tab w:val="left" w:pos="450"/>
          <w:tab w:val="left" w:pos="4215"/>
        </w:tabs>
        <w:rPr>
          <w:rFonts w:ascii="Calibri Light" w:hAnsi="Calibri Light"/>
          <w:sz w:val="24"/>
          <w:szCs w:val="24"/>
        </w:rPr>
      </w:pPr>
    </w:p>
    <w:p w:rsidR="007C662F" w:rsidRPr="009208A4" w:rsidRDefault="002218AF" w:rsidP="007C662F">
      <w:pPr>
        <w:pStyle w:val="ListParagraph"/>
        <w:numPr>
          <w:ilvl w:val="0"/>
          <w:numId w:val="1"/>
        </w:numPr>
        <w:tabs>
          <w:tab w:val="left" w:pos="450"/>
          <w:tab w:val="left" w:pos="4215"/>
        </w:tabs>
        <w:ind w:hanging="63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What is your child’s gender?</w:t>
      </w:r>
    </w:p>
    <w:p w:rsidR="007C662F" w:rsidRPr="009208A4" w:rsidRDefault="00861303" w:rsidP="007C662F">
      <w:pPr>
        <w:pStyle w:val="ListParagraph"/>
        <w:tabs>
          <w:tab w:val="center" w:pos="5040"/>
        </w:tabs>
        <w:rPr>
          <w:rFonts w:ascii="Calibri Light" w:hAnsi="Calibri Light"/>
          <w:sz w:val="24"/>
          <w:szCs w:val="24"/>
        </w:rPr>
      </w:pP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-1523238873"/>
          <w:placeholder>
            <w:docPart w:val="6BFDA592AD1246A9B2D96F69242AAD02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Select </w:t>
          </w:r>
          <w:r w:rsidR="00164C0D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o enter </w:t>
          </w:r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child’s gender</w:t>
          </w:r>
        </w:sdtContent>
      </w:sdt>
    </w:p>
    <w:p w:rsidR="007C662F" w:rsidRPr="009208A4" w:rsidRDefault="007C662F" w:rsidP="007C662F">
      <w:pPr>
        <w:pStyle w:val="ListParagraph"/>
        <w:tabs>
          <w:tab w:val="center" w:pos="5040"/>
        </w:tabs>
        <w:rPr>
          <w:rFonts w:ascii="Calibri Light" w:hAnsi="Calibri Light"/>
          <w:sz w:val="24"/>
          <w:szCs w:val="24"/>
        </w:rPr>
      </w:pPr>
    </w:p>
    <w:p w:rsidR="007C662F" w:rsidRPr="009208A4" w:rsidRDefault="002218AF" w:rsidP="007C662F">
      <w:pPr>
        <w:pStyle w:val="ListParagraph"/>
        <w:numPr>
          <w:ilvl w:val="0"/>
          <w:numId w:val="1"/>
        </w:numPr>
        <w:tabs>
          <w:tab w:val="center" w:pos="5040"/>
        </w:tabs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If you child has a diagnosis or multi-diagnoses, tell us a little bit more about this. (ADHD, OCD, anxiety, etc.)</w:t>
      </w:r>
    </w:p>
    <w:p w:rsidR="007C662F" w:rsidRPr="009208A4" w:rsidRDefault="00861303" w:rsidP="00992E23">
      <w:pPr>
        <w:pStyle w:val="ListParagraph"/>
        <w:tabs>
          <w:tab w:val="left" w:pos="6225"/>
        </w:tabs>
        <w:ind w:left="810" w:hanging="90"/>
        <w:rPr>
          <w:rStyle w:val="CaseStyle"/>
          <w:rFonts w:ascii="Calibri Light" w:hAnsi="Calibri Light"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b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1237858704"/>
          <w:placeholder>
            <w:docPart w:val="B36CB15C0EF448F7B79EDC6206FAF05D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164C0D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any </w:t>
          </w:r>
          <w:proofErr w:type="gramStart"/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diagnosis(</w:t>
          </w:r>
          <w:proofErr w:type="spellStart"/>
          <w:proofErr w:type="gramEnd"/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es</w:t>
          </w:r>
          <w:proofErr w:type="spellEnd"/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)</w:t>
          </w:r>
        </w:sdtContent>
      </w:sdt>
    </w:p>
    <w:p w:rsidR="00992E23" w:rsidRPr="00992E23" w:rsidRDefault="00992E23" w:rsidP="00992E23">
      <w:pPr>
        <w:pStyle w:val="ListParagraph"/>
        <w:tabs>
          <w:tab w:val="left" w:pos="6225"/>
        </w:tabs>
        <w:ind w:left="810" w:hanging="90"/>
        <w:rPr>
          <w:sz w:val="24"/>
          <w:szCs w:val="24"/>
        </w:rPr>
      </w:pPr>
    </w:p>
    <w:p w:rsidR="007C662F" w:rsidRPr="002218AF" w:rsidRDefault="002218AF" w:rsidP="002218AF">
      <w:pPr>
        <w:pStyle w:val="ListParagraph"/>
        <w:numPr>
          <w:ilvl w:val="0"/>
          <w:numId w:val="1"/>
        </w:numPr>
        <w:tabs>
          <w:tab w:val="left" w:pos="6225"/>
        </w:tabs>
        <w:ind w:left="450"/>
        <w:rPr>
          <w:rFonts w:asciiTheme="majorHAnsi" w:hAnsiTheme="majorHAnsi" w:cstheme="majorHAnsi"/>
          <w:sz w:val="24"/>
          <w:szCs w:val="24"/>
        </w:rPr>
      </w:pPr>
      <w:r w:rsidRPr="002218AF">
        <w:rPr>
          <w:rFonts w:asciiTheme="majorHAnsi" w:hAnsiTheme="majorHAnsi" w:cstheme="majorHAnsi"/>
          <w:color w:val="0D1433" w:themeColor="accent2"/>
          <w:sz w:val="24"/>
          <w:szCs w:val="24"/>
        </w:rPr>
        <w:t>With whom does the child live? What other family members live with the child and what are their ages?</w:t>
      </w:r>
      <w:r w:rsidR="007C662F" w:rsidRPr="002218AF">
        <w:rPr>
          <w:rFonts w:asciiTheme="majorHAnsi" w:hAnsiTheme="majorHAnsi" w:cstheme="majorHAnsi"/>
          <w:sz w:val="24"/>
          <w:szCs w:val="24"/>
        </w:rPr>
        <w:t xml:space="preserve"> </w:t>
      </w:r>
    </w:p>
    <w:p w:rsidR="007C662F" w:rsidRDefault="00164C0D" w:rsidP="007C662F">
      <w:pPr>
        <w:pStyle w:val="ListParagraph"/>
        <w:tabs>
          <w:tab w:val="left" w:pos="720"/>
          <w:tab w:val="left" w:pos="6225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335261301"/>
          <w:placeholder>
            <w:docPart w:val="4045C01D088E4DA9848E35461E9A3BA0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family member information</w:t>
          </w:r>
        </w:sdtContent>
      </w:sdt>
    </w:p>
    <w:p w:rsidR="00D52C9A" w:rsidRDefault="00D52C9A" w:rsidP="00D52C9A">
      <w:pPr>
        <w:pStyle w:val="ListParagraph"/>
        <w:tabs>
          <w:tab w:val="left" w:pos="6225"/>
        </w:tabs>
        <w:rPr>
          <w:rFonts w:ascii="Calibri Light" w:hAnsi="Calibri Light"/>
          <w:sz w:val="24"/>
          <w:szCs w:val="24"/>
        </w:rPr>
      </w:pPr>
    </w:p>
    <w:p w:rsidR="00D52C9A" w:rsidRPr="00D52C9A" w:rsidRDefault="00D52C9A" w:rsidP="00D52C9A">
      <w:pPr>
        <w:pStyle w:val="ListParagraph"/>
        <w:numPr>
          <w:ilvl w:val="0"/>
          <w:numId w:val="2"/>
        </w:numPr>
        <w:tabs>
          <w:tab w:val="left" w:pos="6225"/>
        </w:tabs>
        <w:ind w:left="450"/>
        <w:rPr>
          <w:rFonts w:ascii="Calibri Light" w:hAnsi="Calibri Light"/>
          <w:sz w:val="24"/>
          <w:szCs w:val="24"/>
        </w:rPr>
      </w:pPr>
      <w:r w:rsidRPr="00D52C9A">
        <w:rPr>
          <w:rFonts w:ascii="Calibri Light" w:hAnsi="Calibri Light"/>
          <w:sz w:val="24"/>
          <w:szCs w:val="24"/>
        </w:rPr>
        <w:t xml:space="preserve">What are </w:t>
      </w:r>
      <w:r w:rsidR="002218AF">
        <w:rPr>
          <w:rFonts w:ascii="Calibri Light" w:hAnsi="Calibri Light"/>
          <w:sz w:val="24"/>
          <w:szCs w:val="24"/>
        </w:rPr>
        <w:t>the strengths of your child? Please tell us about any special interests.</w:t>
      </w:r>
    </w:p>
    <w:p w:rsidR="00D52C9A" w:rsidRPr="009208A4" w:rsidRDefault="00D52C9A" w:rsidP="00D52C9A">
      <w:pPr>
        <w:pStyle w:val="ListParagraph"/>
        <w:tabs>
          <w:tab w:val="left" w:pos="720"/>
          <w:tab w:val="left" w:pos="6225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1833062148"/>
          <w:placeholder>
            <w:docPart w:val="10C4BC55CC0B407B92A342626429BB01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 to enter strengths and interests</w:t>
          </w:r>
        </w:sdtContent>
      </w:sdt>
    </w:p>
    <w:p w:rsidR="007C662F" w:rsidRPr="00B37D8F" w:rsidRDefault="007C662F" w:rsidP="007C662F">
      <w:pPr>
        <w:pStyle w:val="ListParagraph"/>
        <w:tabs>
          <w:tab w:val="left" w:pos="6225"/>
        </w:tabs>
        <w:ind w:left="450" w:hanging="360"/>
        <w:rPr>
          <w:sz w:val="24"/>
          <w:szCs w:val="24"/>
        </w:rPr>
      </w:pPr>
      <w:r w:rsidRPr="00B37D8F">
        <w:rPr>
          <w:sz w:val="24"/>
          <w:szCs w:val="24"/>
        </w:rPr>
        <w:tab/>
      </w:r>
    </w:p>
    <w:p w:rsidR="007C662F" w:rsidRPr="002218AF" w:rsidRDefault="002218AF" w:rsidP="002218AF">
      <w:pPr>
        <w:pStyle w:val="ListParagraph"/>
        <w:numPr>
          <w:ilvl w:val="0"/>
          <w:numId w:val="2"/>
        </w:numPr>
        <w:tabs>
          <w:tab w:val="left" w:pos="6225"/>
        </w:tabs>
        <w:spacing w:after="0" w:line="240" w:lineRule="auto"/>
        <w:ind w:left="450"/>
        <w:rPr>
          <w:rFonts w:asciiTheme="majorHAnsi" w:hAnsiTheme="majorHAnsi" w:cstheme="majorHAnsi"/>
          <w:sz w:val="24"/>
          <w:szCs w:val="24"/>
        </w:rPr>
      </w:pPr>
      <w:r w:rsidRPr="002218AF">
        <w:rPr>
          <w:rFonts w:ascii="Calibri Light" w:hAnsi="Calibri Light"/>
          <w:sz w:val="24"/>
          <w:szCs w:val="24"/>
        </w:rPr>
        <w:t>Please identify the primary concern for your child/family at this time.</w:t>
      </w:r>
    </w:p>
    <w:p w:rsidR="00992E23" w:rsidRDefault="00861303" w:rsidP="00EE29E4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298734365"/>
          <w:placeholder>
            <w:docPart w:val="8D5F4A1BBF65495AB43522AE03F69786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E0338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="00164C0D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o enter </w:t>
          </w:r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the primary concern</w:t>
          </w:r>
        </w:sdtContent>
      </w:sdt>
    </w:p>
    <w:p w:rsidR="00EE29E4" w:rsidRPr="00EE29E4" w:rsidRDefault="00EE29E4" w:rsidP="00EE29E4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</w:p>
    <w:p w:rsidR="007C662F" w:rsidRPr="009208A4" w:rsidRDefault="002218AF" w:rsidP="00D52C9A">
      <w:pPr>
        <w:pStyle w:val="ListParagraph"/>
        <w:numPr>
          <w:ilvl w:val="0"/>
          <w:numId w:val="2"/>
        </w:numPr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Please identify a desired goal for your child or family.</w:t>
      </w:r>
    </w:p>
    <w:p w:rsidR="007C662F" w:rsidRPr="009208A4" w:rsidRDefault="00164C0D" w:rsidP="007C662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2039800987"/>
          <w:placeholder>
            <w:docPart w:val="A2280A14AA2B4E7FAED2A5AF681C9090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E0338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o enter 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a desired goal</w:t>
          </w:r>
        </w:sdtContent>
      </w:sdt>
    </w:p>
    <w:p w:rsidR="007C662F" w:rsidRPr="009208A4" w:rsidRDefault="007C662F" w:rsidP="007C662F">
      <w:pPr>
        <w:pStyle w:val="ListParagraph"/>
        <w:tabs>
          <w:tab w:val="left" w:pos="6810"/>
        </w:tabs>
        <w:ind w:left="450" w:hanging="360"/>
        <w:rPr>
          <w:rFonts w:ascii="Calibri Light" w:hAnsi="Calibri Light"/>
          <w:sz w:val="24"/>
          <w:szCs w:val="24"/>
        </w:rPr>
      </w:pPr>
    </w:p>
    <w:p w:rsidR="00773E2C" w:rsidRPr="002218AF" w:rsidRDefault="002218AF" w:rsidP="002218AF">
      <w:pPr>
        <w:pStyle w:val="ListParagraph"/>
        <w:numPr>
          <w:ilvl w:val="0"/>
          <w:numId w:val="2"/>
        </w:numPr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Describe some things that may have kept your child from achieving the desired goal.</w:t>
      </w:r>
    </w:p>
    <w:p w:rsidR="002218AF" w:rsidRDefault="00773E2C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6650116"/>
          <w:placeholder>
            <w:docPart w:val="6900D14A8362448EA40B05DB8CA9945F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barriers to achieving the desired goal</w:t>
          </w:r>
        </w:sdtContent>
      </w:sdt>
    </w:p>
    <w:p w:rsidR="002218AF" w:rsidRDefault="002218AF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:rsidR="002218AF" w:rsidRPr="002218AF" w:rsidRDefault="00861303" w:rsidP="002218AF">
      <w:pPr>
        <w:pStyle w:val="ListParagraph"/>
        <w:numPr>
          <w:ilvl w:val="0"/>
          <w:numId w:val="2"/>
        </w:numPr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What are common triggers, stressors, and/or factors that may contribute to the concern?</w:t>
      </w:r>
    </w:p>
    <w:p w:rsidR="002218AF" w:rsidRDefault="002218AF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564229831"/>
          <w:placeholder>
            <w:docPart w:val="D5B27705D99249CEAE8CA126E8A5B5FE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triggers, stressors, etc. </w:t>
          </w:r>
          <w:r w:rsidR="00861303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br/>
          </w:r>
        </w:sdtContent>
      </w:sdt>
    </w:p>
    <w:p w:rsidR="00861303" w:rsidRPr="002218AF" w:rsidRDefault="00861303" w:rsidP="00861303">
      <w:pPr>
        <w:pStyle w:val="ListParagraph"/>
        <w:numPr>
          <w:ilvl w:val="0"/>
          <w:numId w:val="2"/>
        </w:numPr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What kind of resources do you and your family have? These might be physical, social, emotional, spiritual, financial, etc.</w:t>
      </w:r>
    </w:p>
    <w:p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-82775786"/>
          <w:placeholder>
            <w:docPart w:val="D859A4FF2C1E41F99875D4E9A1872411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family resources</w:t>
          </w:r>
        </w:sdtContent>
      </w:sdt>
      <w:r>
        <w:rPr>
          <w:rFonts w:ascii="Calibri Light" w:hAnsi="Calibri Light"/>
          <w:sz w:val="24"/>
          <w:szCs w:val="24"/>
        </w:rPr>
        <w:br/>
      </w:r>
    </w:p>
    <w:p w:rsidR="00861303" w:rsidRPr="002218AF" w:rsidRDefault="00861303" w:rsidP="00861303">
      <w:pPr>
        <w:pStyle w:val="ListParagraph"/>
        <w:numPr>
          <w:ilvl w:val="0"/>
          <w:numId w:val="2"/>
        </w:numPr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What strategies, interventions, or other actions have you tried, related to the primary concern?</w:t>
      </w:r>
    </w:p>
    <w:p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-1630621271"/>
          <w:placeholder>
            <w:docPart w:val="45BD8481948146979F8ED5F72140BAB8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</w:t>
          </w:r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trategies or interventions that have been tried</w:t>
          </w:r>
        </w:sdtContent>
      </w:sdt>
    </w:p>
    <w:p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:rsidR="00861303" w:rsidRPr="002218AF" w:rsidRDefault="00861303" w:rsidP="00861303">
      <w:pPr>
        <w:pStyle w:val="ListParagraph"/>
        <w:numPr>
          <w:ilvl w:val="0"/>
          <w:numId w:val="2"/>
        </w:numPr>
        <w:tabs>
          <w:tab w:val="left" w:pos="6225"/>
          <w:tab w:val="left" w:pos="8205"/>
        </w:tabs>
        <w:ind w:left="540" w:hanging="450"/>
        <w:rPr>
          <w:rFonts w:ascii="Calibri Light" w:hAnsi="Calibri Light"/>
          <w:sz w:val="24"/>
          <w:szCs w:val="24"/>
        </w:rPr>
      </w:pPr>
      <w:r w:rsidRPr="00861303">
        <w:rPr>
          <w:rFonts w:ascii="Calibri Light" w:hAnsi="Calibri Light"/>
          <w:sz w:val="24"/>
          <w:szCs w:val="24"/>
        </w:rPr>
        <w:t>Is there anything else you would like to tell us about your child that you think the team should know in order to provide mentoring, support, or resources?</w:t>
      </w:r>
    </w:p>
    <w:p w:rsidR="00861303" w:rsidRDefault="00861303" w:rsidP="00861303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1170294060"/>
          <w:placeholder>
            <w:docPart w:val="B5DC4A5B194443C7AF364B06AE54FFFA"/>
          </w:placeholder>
          <w15:color w:val="DFE4EA"/>
        </w:sdtPr>
        <w:sdtEndPr>
          <w:rPr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a</w:t>
          </w:r>
          <w:bookmarkStart w:id="0" w:name="_GoBack"/>
          <w:bookmarkEnd w:id="0"/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dditional information</w:t>
          </w:r>
        </w:sdtContent>
      </w:sdt>
    </w:p>
    <w:p w:rsidR="00861303" w:rsidRDefault="00861303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:rsidR="002218AF" w:rsidRPr="002218AF" w:rsidRDefault="002218AF" w:rsidP="002218AF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:rsidR="002218AF" w:rsidRPr="009208A4" w:rsidRDefault="002218AF" w:rsidP="00773E2C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</w:p>
    <w:p w:rsidR="007C662F" w:rsidRPr="009208A4" w:rsidRDefault="00164C0D" w:rsidP="007C662F">
      <w:pPr>
        <w:pStyle w:val="ListParagraph"/>
        <w:tabs>
          <w:tab w:val="left" w:pos="6720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</w:p>
    <w:p w:rsidR="00CB3FFD" w:rsidRPr="00CA537D" w:rsidRDefault="00CB3FFD" w:rsidP="00765428"/>
    <w:sectPr w:rsidR="00CB3FFD" w:rsidRPr="00CA537D" w:rsidSect="007C662F">
      <w:footerReference w:type="default" r:id="rId13"/>
      <w:footerReference w:type="first" r:id="rId14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A87" w:rsidRDefault="004B3A87" w:rsidP="002C05B3">
      <w:pPr>
        <w:spacing w:after="0" w:line="240" w:lineRule="auto"/>
      </w:pPr>
      <w:r>
        <w:separator/>
      </w:r>
    </w:p>
  </w:endnote>
  <w:endnote w:type="continuationSeparator" w:id="0">
    <w:p w:rsidR="004B3A87" w:rsidRDefault="004B3A87" w:rsidP="002C0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5B3" w:rsidRPr="00F62CD4" w:rsidRDefault="007C662F" w:rsidP="002C05B3">
    <w:pPr>
      <w:pStyle w:val="Footer"/>
      <w:jc w:val="center"/>
      <w:rPr>
        <w:sz w:val="16"/>
        <w:szCs w:val="24"/>
      </w:rPr>
    </w:pPr>
    <w:r>
      <w:rPr>
        <w:sz w:val="16"/>
        <w:szCs w:val="24"/>
      </w:rPr>
      <w:t>Page 2</w:t>
    </w:r>
    <w:r w:rsidR="002C05B3" w:rsidRPr="00F62CD4">
      <w:rPr>
        <w:sz w:val="16"/>
        <w:szCs w:val="24"/>
      </w:rPr>
      <w:t xml:space="preserve"> of </w:t>
    </w:r>
    <w:r w:rsidR="00F62CD4">
      <w:rPr>
        <w:sz w:val="16"/>
        <w:szCs w:val="24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662F" w:rsidRPr="007C662F" w:rsidRDefault="007C662F" w:rsidP="007C662F">
    <w:pPr>
      <w:pStyle w:val="Footer"/>
      <w:jc w:val="center"/>
      <w:rPr>
        <w:sz w:val="16"/>
      </w:rPr>
    </w:pPr>
    <w:r w:rsidRPr="007C662F">
      <w:rPr>
        <w:sz w:val="16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A87" w:rsidRDefault="004B3A87" w:rsidP="002C05B3">
      <w:pPr>
        <w:spacing w:after="0" w:line="240" w:lineRule="auto"/>
      </w:pPr>
      <w:r>
        <w:separator/>
      </w:r>
    </w:p>
  </w:footnote>
  <w:footnote w:type="continuationSeparator" w:id="0">
    <w:p w:rsidR="004B3A87" w:rsidRDefault="004B3A87" w:rsidP="002C05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232B1C"/>
    <w:multiLevelType w:val="hybridMultilevel"/>
    <w:tmpl w:val="838AE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432B86"/>
    <w:multiLevelType w:val="hybridMultilevel"/>
    <w:tmpl w:val="AC1405F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CE53C8"/>
    <w:multiLevelType w:val="hybridMultilevel"/>
    <w:tmpl w:val="D33E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NLM0MrI0MTQyt7RU0lEKTi0uzszPAykwNK0FAJTx/a4tAAAA"/>
  </w:docVars>
  <w:rsids>
    <w:rsidRoot w:val="000E6D2D"/>
    <w:rsid w:val="000318FD"/>
    <w:rsid w:val="00052F4C"/>
    <w:rsid w:val="00056818"/>
    <w:rsid w:val="00093958"/>
    <w:rsid w:val="000D3D24"/>
    <w:rsid w:val="000E6D2D"/>
    <w:rsid w:val="00164C0D"/>
    <w:rsid w:val="002004E0"/>
    <w:rsid w:val="002218AF"/>
    <w:rsid w:val="002728B2"/>
    <w:rsid w:val="002A096B"/>
    <w:rsid w:val="002B6896"/>
    <w:rsid w:val="002C05B3"/>
    <w:rsid w:val="003157D8"/>
    <w:rsid w:val="0034320B"/>
    <w:rsid w:val="00375FC4"/>
    <w:rsid w:val="00436BD4"/>
    <w:rsid w:val="004672BB"/>
    <w:rsid w:val="004A39EA"/>
    <w:rsid w:val="004A711E"/>
    <w:rsid w:val="004B3A87"/>
    <w:rsid w:val="004C09F5"/>
    <w:rsid w:val="005052FE"/>
    <w:rsid w:val="00545A66"/>
    <w:rsid w:val="005712BB"/>
    <w:rsid w:val="005A18F1"/>
    <w:rsid w:val="005E0338"/>
    <w:rsid w:val="005E1F90"/>
    <w:rsid w:val="005E20D7"/>
    <w:rsid w:val="005E7316"/>
    <w:rsid w:val="005F1444"/>
    <w:rsid w:val="00607D0B"/>
    <w:rsid w:val="00641BCF"/>
    <w:rsid w:val="00644659"/>
    <w:rsid w:val="00651D84"/>
    <w:rsid w:val="00657B3A"/>
    <w:rsid w:val="006F6807"/>
    <w:rsid w:val="00765428"/>
    <w:rsid w:val="00773E2C"/>
    <w:rsid w:val="00786DCF"/>
    <w:rsid w:val="00795136"/>
    <w:rsid w:val="007C662F"/>
    <w:rsid w:val="007D223B"/>
    <w:rsid w:val="00813BAD"/>
    <w:rsid w:val="00861303"/>
    <w:rsid w:val="009114EA"/>
    <w:rsid w:val="009208A4"/>
    <w:rsid w:val="00992E23"/>
    <w:rsid w:val="0099370C"/>
    <w:rsid w:val="009A06E3"/>
    <w:rsid w:val="009D7AD1"/>
    <w:rsid w:val="00A3020B"/>
    <w:rsid w:val="00A7217A"/>
    <w:rsid w:val="00AA3307"/>
    <w:rsid w:val="00B86ABC"/>
    <w:rsid w:val="00BA3367"/>
    <w:rsid w:val="00BB143C"/>
    <w:rsid w:val="00BD51D5"/>
    <w:rsid w:val="00C308CB"/>
    <w:rsid w:val="00CA537D"/>
    <w:rsid w:val="00CB3FFD"/>
    <w:rsid w:val="00D1632E"/>
    <w:rsid w:val="00D52C9A"/>
    <w:rsid w:val="00D912F0"/>
    <w:rsid w:val="00DA50B2"/>
    <w:rsid w:val="00DB07AE"/>
    <w:rsid w:val="00DF1F36"/>
    <w:rsid w:val="00E162CB"/>
    <w:rsid w:val="00E16E34"/>
    <w:rsid w:val="00EC0C12"/>
    <w:rsid w:val="00ED3CDD"/>
    <w:rsid w:val="00EE29E4"/>
    <w:rsid w:val="00F62CD4"/>
    <w:rsid w:val="00F84CE6"/>
    <w:rsid w:val="00F8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D7CE0"/>
  <w15:chartTrackingRefBased/>
  <w15:docId w15:val="{7F6301A4-4B75-4384-8633-AAA0B60C0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E6D2D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</w:rPr>
  </w:style>
  <w:style w:type="table" w:styleId="TableGrid">
    <w:name w:val="Table Grid"/>
    <w:basedOn w:val="TableNormal"/>
    <w:uiPriority w:val="39"/>
    <w:rsid w:val="00D912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7AD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5B3"/>
  </w:style>
  <w:style w:type="paragraph" w:styleId="Footer">
    <w:name w:val="footer"/>
    <w:basedOn w:val="Normal"/>
    <w:link w:val="Foot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5B3"/>
  </w:style>
  <w:style w:type="paragraph" w:styleId="ListParagraph">
    <w:name w:val="List Paragraph"/>
    <w:basedOn w:val="Normal"/>
    <w:uiPriority w:val="34"/>
    <w:qFormat/>
    <w:rsid w:val="007C662F"/>
    <w:pPr>
      <w:ind w:left="720"/>
      <w:contextualSpacing/>
    </w:pPr>
  </w:style>
  <w:style w:type="character" w:customStyle="1" w:styleId="CaseStyle">
    <w:name w:val="Case Style"/>
    <w:basedOn w:val="DefaultParagraphFont"/>
    <w:uiPriority w:val="1"/>
    <w:rsid w:val="007C662F"/>
    <w:rPr>
      <w:b/>
      <w:color w:val="364A38" w:themeColor="accent5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E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632E"/>
    <w:rPr>
      <w:color w:val="263B9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4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ojectecho@uwyo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jectecho@uwyo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ojectecho@uwyo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jectecho@uwyo.edu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EBC1D9582ED4A6B90C7D6EBEF6C8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8F45-7F0D-4777-A5A3-EEA5C94324AE}"/>
      </w:docPartPr>
      <w:docPartBody>
        <w:p w:rsidR="00573326" w:rsidRDefault="004510B1" w:rsidP="004510B1">
          <w:pPr>
            <w:pStyle w:val="CEBC1D9582ED4A6B90C7D6EBEF6C8FD0"/>
          </w:pPr>
          <w:r w:rsidRPr="002A096B">
            <w:rPr>
              <w:rFonts w:ascii="Gill Sans MT" w:hAnsi="Gill Sans MT"/>
              <w:sz w:val="20"/>
            </w:rPr>
            <w:t>Please, select one</w:t>
          </w:r>
        </w:p>
      </w:docPartBody>
    </w:docPart>
    <w:docPart>
      <w:docPartPr>
        <w:name w:val="59E830E8C901492A97DBED0441D26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3ABA4-57C3-4F82-82CC-ACC86DE582C8}"/>
      </w:docPartPr>
      <w:docPartBody>
        <w:p w:rsidR="0022788B" w:rsidRDefault="00D11EC0" w:rsidP="00D11EC0">
          <w:pPr>
            <w:pStyle w:val="59E830E8C901492A97DBED0441D26D7412"/>
          </w:pPr>
          <w:r>
            <w:rPr>
              <w:rStyle w:val="PlaceholderText"/>
              <w:rFonts w:ascii="Calibri Light" w:hAnsi="Calibri Light"/>
              <w:color w:val="ED7D31" w:themeColor="accent2"/>
              <w:sz w:val="24"/>
              <w:szCs w:val="24"/>
              <w:shd w:val="clear" w:color="auto" w:fill="FFF2CC" w:themeFill="accent4" w:themeFillTint="33"/>
            </w:rPr>
            <w:t>Select</w:t>
          </w:r>
          <w:r w:rsidRPr="009208A4">
            <w:rPr>
              <w:rStyle w:val="PlaceholderText"/>
              <w:rFonts w:ascii="Calibri Light" w:hAnsi="Calibri Light"/>
              <w:color w:val="ED7D31" w:themeColor="accent2"/>
              <w:sz w:val="24"/>
              <w:szCs w:val="24"/>
              <w:shd w:val="clear" w:color="auto" w:fill="FFF2CC" w:themeFill="accent4" w:themeFillTint="33"/>
            </w:rPr>
            <w:t xml:space="preserve"> to enter </w:t>
          </w:r>
          <w:r>
            <w:rPr>
              <w:rStyle w:val="PlaceholderText"/>
              <w:rFonts w:ascii="Calibri Light" w:hAnsi="Calibri Light"/>
              <w:color w:val="ED7D31" w:themeColor="accent2"/>
              <w:sz w:val="24"/>
              <w:szCs w:val="24"/>
              <w:shd w:val="clear" w:color="auto" w:fill="FFF2CC" w:themeFill="accent4" w:themeFillTint="33"/>
            </w:rPr>
            <w:t>child’s age</w:t>
          </w:r>
        </w:p>
      </w:docPartBody>
    </w:docPart>
    <w:docPart>
      <w:docPartPr>
        <w:name w:val="6C0F6E930A644DE186D5EE273340E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1A6C3-90F6-49BD-B0B7-9BA5B0C1ED94}"/>
      </w:docPartPr>
      <w:docPartBody>
        <w:p w:rsidR="000353C6" w:rsidRDefault="00D11EC0" w:rsidP="00D11EC0">
          <w:pPr>
            <w:pStyle w:val="6C0F6E930A644DE186D5EE273340E0D2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first and last name</w:t>
          </w:r>
        </w:p>
      </w:docPartBody>
    </w:docPart>
    <w:docPart>
      <w:docPartPr>
        <w:name w:val="2DAEFB5499EA490D981E91646F74E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98F7C-C7C0-470E-B66A-9CA988CF23B2}"/>
      </w:docPartPr>
      <w:docPartBody>
        <w:p w:rsidR="000353C6" w:rsidRDefault="00D11EC0" w:rsidP="00D11EC0">
          <w:pPr>
            <w:pStyle w:val="2DAEFB5499EA490D981E91646F74E0CE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phone number</w:t>
          </w:r>
        </w:p>
      </w:docPartBody>
    </w:docPart>
    <w:docPart>
      <w:docPartPr>
        <w:name w:val="6684558CAFCA49D5AC45400A67BE2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E85C2-527A-468B-BD21-CA5502FF8686}"/>
      </w:docPartPr>
      <w:docPartBody>
        <w:p w:rsidR="000353C6" w:rsidRDefault="00D11EC0" w:rsidP="00D11EC0">
          <w:pPr>
            <w:pStyle w:val="6684558CAFCA49D5AC45400A67BE202F7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email address</w:t>
          </w:r>
        </w:p>
      </w:docPartBody>
    </w:docPart>
    <w:docPart>
      <w:docPartPr>
        <w:name w:val="6BFDA592AD1246A9B2D96F69242AA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8E2A5-9349-428D-9B80-2AD9998FC882}"/>
      </w:docPartPr>
      <w:docPartBody>
        <w:p w:rsidR="000655FB" w:rsidRDefault="00027B6D" w:rsidP="00027B6D">
          <w:pPr>
            <w:pStyle w:val="6BFDA592AD1246A9B2D96F69242AAD02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B36CB15C0EF448F7B79EDC6206FAF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A5C9B-43BB-475A-BA03-3424248E1222}"/>
      </w:docPartPr>
      <w:docPartBody>
        <w:p w:rsidR="000655FB" w:rsidRDefault="00027B6D" w:rsidP="00027B6D">
          <w:pPr>
            <w:pStyle w:val="B36CB15C0EF448F7B79EDC6206FAF05D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4045C01D088E4DA9848E35461E9A3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1658F-731F-4DCB-B1D0-3E41BB075C06}"/>
      </w:docPartPr>
      <w:docPartBody>
        <w:p w:rsidR="000655FB" w:rsidRDefault="00027B6D" w:rsidP="00027B6D">
          <w:pPr>
            <w:pStyle w:val="4045C01D088E4DA9848E35461E9A3BA0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8D5F4A1BBF65495AB43522AE03F69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BD37D-0A02-405C-A0D9-754BD7ACC1D2}"/>
      </w:docPartPr>
      <w:docPartBody>
        <w:p w:rsidR="000655FB" w:rsidRDefault="00027B6D" w:rsidP="00027B6D">
          <w:pPr>
            <w:pStyle w:val="8D5F4A1BBF65495AB43522AE03F69786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A2280A14AA2B4E7FAED2A5AF681C9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B527C-B19A-4773-A025-DD1755427E3D}"/>
      </w:docPartPr>
      <w:docPartBody>
        <w:p w:rsidR="000655FB" w:rsidRDefault="00027B6D" w:rsidP="00027B6D">
          <w:pPr>
            <w:pStyle w:val="A2280A14AA2B4E7FAED2A5AF681C9090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6900D14A8362448EA40B05DB8CA99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C5CC8-F8BD-4AD2-8FDC-67C6E21881DD}"/>
      </w:docPartPr>
      <w:docPartBody>
        <w:p w:rsidR="000655FB" w:rsidRDefault="00027B6D" w:rsidP="00027B6D">
          <w:pPr>
            <w:pStyle w:val="6900D14A8362448EA40B05DB8CA9945F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10C4BC55CC0B407B92A342626429B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7B245-2D67-47CE-9C98-CBDC8A86B0E2}"/>
      </w:docPartPr>
      <w:docPartBody>
        <w:p w:rsidR="00C50B30" w:rsidRDefault="00377352" w:rsidP="00377352">
          <w:pPr>
            <w:pStyle w:val="10C4BC55CC0B407B92A342626429BB01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804A726278AE4D9AB423717FDC112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60518-5353-42E0-9238-6508C3E7A125}"/>
      </w:docPartPr>
      <w:docPartBody>
        <w:p w:rsidR="00C50B30" w:rsidRDefault="00D11EC0" w:rsidP="00D11EC0">
          <w:pPr>
            <w:pStyle w:val="804A726278AE4D9AB423717FDC1129033"/>
          </w:pPr>
          <w:r w:rsidRPr="00786DCF">
            <w:rPr>
              <w:rStyle w:val="PlaceholderText"/>
              <w:sz w:val="16"/>
              <w:szCs w:val="16"/>
              <w:shd w:val="clear" w:color="auto" w:fill="DFE4EA"/>
            </w:rPr>
            <w:t>Click here to enter text.</w:t>
          </w:r>
        </w:p>
      </w:docPartBody>
    </w:docPart>
    <w:docPart>
      <w:docPartPr>
        <w:name w:val="8502DFABA0D64C8AA78B19CCF1512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93612-FD25-4D8C-94C7-B81DD27C6793}"/>
      </w:docPartPr>
      <w:docPartBody>
        <w:p w:rsidR="00C50B30" w:rsidRDefault="00D11EC0" w:rsidP="00D11EC0">
          <w:pPr>
            <w:pStyle w:val="8502DFABA0D64C8AA78B19CCF1512F823"/>
          </w:pPr>
          <w:r w:rsidRPr="00B86ABC">
            <w:rPr>
              <w:rStyle w:val="PlaceholderText"/>
              <w:sz w:val="16"/>
              <w:szCs w:val="16"/>
              <w:shd w:val="clear" w:color="auto" w:fill="DFE4EA"/>
            </w:rPr>
            <w:t>Click here to enter a date.</w:t>
          </w:r>
        </w:p>
      </w:docPartBody>
    </w:docPart>
    <w:docPart>
      <w:docPartPr>
        <w:name w:val="D5B27705D99249CEAE8CA126E8A5B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E28AE-6CD3-4887-9CD1-5CD9AE34B034}"/>
      </w:docPartPr>
      <w:docPartBody>
        <w:p w:rsidR="00000000" w:rsidRDefault="00D11EC0" w:rsidP="00D11EC0">
          <w:pPr>
            <w:pStyle w:val="D5B27705D99249CEAE8CA126E8A5B5FE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D859A4FF2C1E41F99875D4E9A1872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6CB48-2E4F-4E90-937E-03512E1EBC6F}"/>
      </w:docPartPr>
      <w:docPartBody>
        <w:p w:rsidR="00000000" w:rsidRDefault="00D11EC0" w:rsidP="00D11EC0">
          <w:pPr>
            <w:pStyle w:val="D859A4FF2C1E41F99875D4E9A1872411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45BD8481948146979F8ED5F72140B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51689-6A9A-4BD3-8381-EAC5194E26F7}"/>
      </w:docPartPr>
      <w:docPartBody>
        <w:p w:rsidR="00000000" w:rsidRDefault="00D11EC0" w:rsidP="00D11EC0">
          <w:pPr>
            <w:pStyle w:val="45BD8481948146979F8ED5F72140BAB8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B5DC4A5B194443C7AF364B06AE54F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C662C-547C-44A6-8405-5F7C18B4835C}"/>
      </w:docPartPr>
      <w:docPartBody>
        <w:p w:rsidR="00000000" w:rsidRDefault="00D11EC0" w:rsidP="00D11EC0">
          <w:pPr>
            <w:pStyle w:val="B5DC4A5B194443C7AF364B06AE54FFFA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10B1"/>
    <w:rsid w:val="00027B6D"/>
    <w:rsid w:val="000353C6"/>
    <w:rsid w:val="000655FB"/>
    <w:rsid w:val="0022788B"/>
    <w:rsid w:val="00377352"/>
    <w:rsid w:val="004510B1"/>
    <w:rsid w:val="0048145B"/>
    <w:rsid w:val="00486CC4"/>
    <w:rsid w:val="004E2F4B"/>
    <w:rsid w:val="004F3807"/>
    <w:rsid w:val="00573326"/>
    <w:rsid w:val="0060388A"/>
    <w:rsid w:val="008A3FDA"/>
    <w:rsid w:val="008A4A8C"/>
    <w:rsid w:val="008C2091"/>
    <w:rsid w:val="00B4395F"/>
    <w:rsid w:val="00C50B30"/>
    <w:rsid w:val="00D11EC0"/>
    <w:rsid w:val="00D6286F"/>
    <w:rsid w:val="00F6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1EC0"/>
    <w:rPr>
      <w:color w:val="808080"/>
    </w:rPr>
  </w:style>
  <w:style w:type="paragraph" w:customStyle="1" w:styleId="33FFEF38260C464496D2C679D04652DD">
    <w:name w:val="33FFEF38260C464496D2C679D04652DD"/>
    <w:rsid w:val="004510B1"/>
    <w:rPr>
      <w:rFonts w:eastAsiaTheme="minorHAnsi"/>
    </w:rPr>
  </w:style>
  <w:style w:type="paragraph" w:customStyle="1" w:styleId="33FFEF38260C464496D2C679D04652DD1">
    <w:name w:val="33FFEF38260C464496D2C679D04652DD1"/>
    <w:rsid w:val="004510B1"/>
    <w:rPr>
      <w:rFonts w:eastAsiaTheme="minorHAnsi"/>
    </w:rPr>
  </w:style>
  <w:style w:type="paragraph" w:customStyle="1" w:styleId="33FFEF38260C464496D2C679D04652DD2">
    <w:name w:val="33FFEF38260C464496D2C679D04652DD2"/>
    <w:rsid w:val="004510B1"/>
    <w:rPr>
      <w:rFonts w:eastAsiaTheme="minorHAnsi"/>
    </w:rPr>
  </w:style>
  <w:style w:type="paragraph" w:customStyle="1" w:styleId="33FFEF38260C464496D2C679D04652DD3">
    <w:name w:val="33FFEF38260C464496D2C679D04652DD3"/>
    <w:rsid w:val="004510B1"/>
    <w:rPr>
      <w:rFonts w:eastAsiaTheme="minorHAnsi"/>
    </w:rPr>
  </w:style>
  <w:style w:type="paragraph" w:customStyle="1" w:styleId="33FFEF38260C464496D2C679D04652DD4">
    <w:name w:val="33FFEF38260C464496D2C679D04652DD4"/>
    <w:rsid w:val="004510B1"/>
    <w:rPr>
      <w:rFonts w:eastAsiaTheme="minorHAnsi"/>
    </w:rPr>
  </w:style>
  <w:style w:type="paragraph" w:customStyle="1" w:styleId="33FFEF38260C464496D2C679D04652DD5">
    <w:name w:val="33FFEF38260C464496D2C679D04652DD5"/>
    <w:rsid w:val="004510B1"/>
    <w:rPr>
      <w:rFonts w:eastAsiaTheme="minorHAnsi"/>
    </w:rPr>
  </w:style>
  <w:style w:type="paragraph" w:customStyle="1" w:styleId="33FFEF38260C464496D2C679D04652DD6">
    <w:name w:val="33FFEF38260C464496D2C679D04652DD6"/>
    <w:rsid w:val="004510B1"/>
    <w:rPr>
      <w:rFonts w:eastAsiaTheme="minorHAnsi"/>
    </w:rPr>
  </w:style>
  <w:style w:type="paragraph" w:customStyle="1" w:styleId="08CF4E7A903947A7BCC112E1FE566DFB">
    <w:name w:val="08CF4E7A903947A7BCC112E1FE566DFB"/>
    <w:rsid w:val="004510B1"/>
  </w:style>
  <w:style w:type="paragraph" w:customStyle="1" w:styleId="D5F588F4F9AF44D38D320F44F1B341E6">
    <w:name w:val="D5F588F4F9AF44D38D320F44F1B341E6"/>
    <w:rsid w:val="004510B1"/>
    <w:rPr>
      <w:rFonts w:eastAsiaTheme="minorHAnsi"/>
    </w:rPr>
  </w:style>
  <w:style w:type="paragraph" w:customStyle="1" w:styleId="08CF4E7A903947A7BCC112E1FE566DFB1">
    <w:name w:val="08CF4E7A903947A7BCC112E1FE566DFB1"/>
    <w:rsid w:val="004510B1"/>
    <w:rPr>
      <w:rFonts w:eastAsiaTheme="minorHAnsi"/>
    </w:rPr>
  </w:style>
  <w:style w:type="paragraph" w:customStyle="1" w:styleId="08CF4E7A903947A7BCC112E1FE566DFB2">
    <w:name w:val="08CF4E7A903947A7BCC112E1FE566DFB2"/>
    <w:rsid w:val="004510B1"/>
    <w:rPr>
      <w:rFonts w:eastAsiaTheme="minorHAnsi"/>
    </w:rPr>
  </w:style>
  <w:style w:type="paragraph" w:customStyle="1" w:styleId="8D62F46FCB714786B34AE564B3716112">
    <w:name w:val="8D62F46FCB714786B34AE564B3716112"/>
    <w:rsid w:val="004510B1"/>
    <w:rPr>
      <w:rFonts w:eastAsiaTheme="minorHAnsi"/>
    </w:rPr>
  </w:style>
  <w:style w:type="paragraph" w:customStyle="1" w:styleId="1E61086C5DD74D5BBE90513C112C539D">
    <w:name w:val="1E61086C5DD74D5BBE90513C112C539D"/>
    <w:rsid w:val="004510B1"/>
  </w:style>
  <w:style w:type="paragraph" w:customStyle="1" w:styleId="B0951A51C73B4E83B85C4C473CB66725">
    <w:name w:val="B0951A51C73B4E83B85C4C473CB66725"/>
    <w:rsid w:val="004510B1"/>
  </w:style>
  <w:style w:type="paragraph" w:customStyle="1" w:styleId="F7C84F87EE1D4FBDA6FE708E50A558E5">
    <w:name w:val="F7C84F87EE1D4FBDA6FE708E50A558E5"/>
    <w:rsid w:val="004510B1"/>
  </w:style>
  <w:style w:type="paragraph" w:customStyle="1" w:styleId="1E61086C5DD74D5BBE90513C112C539D1">
    <w:name w:val="1E61086C5DD74D5BBE90513C112C539D1"/>
    <w:rsid w:val="004510B1"/>
    <w:rPr>
      <w:rFonts w:eastAsiaTheme="minorHAnsi"/>
    </w:rPr>
  </w:style>
  <w:style w:type="paragraph" w:customStyle="1" w:styleId="EB65E02BDF804568BDCC1575026399D0">
    <w:name w:val="EB65E02BDF804568BDCC1575026399D0"/>
    <w:rsid w:val="004510B1"/>
  </w:style>
  <w:style w:type="paragraph" w:customStyle="1" w:styleId="CEBC1D9582ED4A6B90C7D6EBEF6C8FD0">
    <w:name w:val="CEBC1D9582ED4A6B90C7D6EBEF6C8FD0"/>
    <w:rsid w:val="004510B1"/>
  </w:style>
  <w:style w:type="paragraph" w:customStyle="1" w:styleId="65EB2806D3D24D4FA3528745A4F0530A">
    <w:name w:val="65EB2806D3D24D4FA3528745A4F0530A"/>
    <w:rsid w:val="004510B1"/>
  </w:style>
  <w:style w:type="paragraph" w:customStyle="1" w:styleId="D7AD6F4214754257BADAD5BB70DED30B">
    <w:name w:val="D7AD6F4214754257BADAD5BB70DED30B"/>
    <w:rsid w:val="004510B1"/>
  </w:style>
  <w:style w:type="paragraph" w:customStyle="1" w:styleId="B8999B6786DA4EC2B354E36DD191E215">
    <w:name w:val="B8999B6786DA4EC2B354E36DD191E215"/>
    <w:rsid w:val="00F603FA"/>
  </w:style>
  <w:style w:type="paragraph" w:customStyle="1" w:styleId="F0B59E8503E44959ACAEF08DAC72F095">
    <w:name w:val="F0B59E8503E44959ACAEF08DAC72F095"/>
    <w:rsid w:val="00F603FA"/>
  </w:style>
  <w:style w:type="paragraph" w:customStyle="1" w:styleId="DE7BDE24179149F5B248B71D55732DC8">
    <w:name w:val="DE7BDE24179149F5B248B71D55732DC8"/>
    <w:rsid w:val="00F603FA"/>
  </w:style>
  <w:style w:type="paragraph" w:customStyle="1" w:styleId="DDFDA62A8E734E668B3AE710DDEBAB49">
    <w:name w:val="DDFDA62A8E734E668B3AE710DDEBAB49"/>
    <w:rsid w:val="00F603FA"/>
  </w:style>
  <w:style w:type="paragraph" w:customStyle="1" w:styleId="8EC8509B3D9F4C6DAFB5AAECC4181513">
    <w:name w:val="8EC8509B3D9F4C6DAFB5AAECC4181513"/>
    <w:rsid w:val="00F603FA"/>
  </w:style>
  <w:style w:type="paragraph" w:customStyle="1" w:styleId="A63F646A5DF24010945D6D9C7E0DBA95">
    <w:name w:val="A63F646A5DF24010945D6D9C7E0DBA95"/>
    <w:rsid w:val="00F603FA"/>
  </w:style>
  <w:style w:type="paragraph" w:customStyle="1" w:styleId="4FC0244B62D64F11A3641C1836D9344D">
    <w:name w:val="4FC0244B62D64F11A3641C1836D9344D"/>
    <w:rsid w:val="00F603FA"/>
  </w:style>
  <w:style w:type="paragraph" w:customStyle="1" w:styleId="4E67BEC5D517482F9D67CAB4F11715B2">
    <w:name w:val="4E67BEC5D517482F9D67CAB4F11715B2"/>
    <w:rsid w:val="00B4395F"/>
  </w:style>
  <w:style w:type="paragraph" w:customStyle="1" w:styleId="CC0FABC0E04F41C7B94F0CD6FAF0D0CA">
    <w:name w:val="CC0FABC0E04F41C7B94F0CD6FAF0D0CA"/>
    <w:rsid w:val="00B4395F"/>
  </w:style>
  <w:style w:type="paragraph" w:customStyle="1" w:styleId="EB65E02BDF804568BDCC1575026399D01">
    <w:name w:val="EB65E02BDF804568BDCC1575026399D01"/>
    <w:rsid w:val="00B4395F"/>
    <w:rPr>
      <w:rFonts w:eastAsiaTheme="minorHAnsi"/>
    </w:rPr>
  </w:style>
  <w:style w:type="paragraph" w:customStyle="1" w:styleId="D7AD6F4214754257BADAD5BB70DED30B1">
    <w:name w:val="D7AD6F4214754257BADAD5BB70DED30B1"/>
    <w:rsid w:val="00B4395F"/>
    <w:rPr>
      <w:rFonts w:eastAsiaTheme="minorHAnsi"/>
    </w:rPr>
  </w:style>
  <w:style w:type="paragraph" w:customStyle="1" w:styleId="B8999B6786DA4EC2B354E36DD191E2151">
    <w:name w:val="B8999B6786DA4EC2B354E36DD191E2151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1">
    <w:name w:val="F0B59E8503E44959ACAEF08DAC72F0951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1">
    <w:name w:val="DE7BDE24179149F5B248B71D55732DC81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1">
    <w:name w:val="DDFDA62A8E734E668B3AE710DDEBAB491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1">
    <w:name w:val="A63F646A5DF24010945D6D9C7E0DBA951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1">
    <w:name w:val="4FC0244B62D64F11A3641C1836D9344D1"/>
    <w:rsid w:val="00B4395F"/>
    <w:pPr>
      <w:ind w:left="720"/>
      <w:contextualSpacing/>
    </w:pPr>
    <w:rPr>
      <w:rFonts w:eastAsiaTheme="minorHAnsi"/>
    </w:rPr>
  </w:style>
  <w:style w:type="paragraph" w:customStyle="1" w:styleId="D7AD6F4214754257BADAD5BB70DED30B2">
    <w:name w:val="D7AD6F4214754257BADAD5BB70DED30B2"/>
    <w:rsid w:val="00B4395F"/>
    <w:rPr>
      <w:rFonts w:eastAsiaTheme="minorHAnsi"/>
    </w:rPr>
  </w:style>
  <w:style w:type="paragraph" w:customStyle="1" w:styleId="B8999B6786DA4EC2B354E36DD191E2152">
    <w:name w:val="B8999B6786DA4EC2B354E36DD191E2152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2">
    <w:name w:val="F0B59E8503E44959ACAEF08DAC72F0952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2">
    <w:name w:val="DE7BDE24179149F5B248B71D55732DC82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2">
    <w:name w:val="DDFDA62A8E734E668B3AE710DDEBAB492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2">
    <w:name w:val="A63F646A5DF24010945D6D9C7E0DBA952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2">
    <w:name w:val="4FC0244B62D64F11A3641C1836D9344D2"/>
    <w:rsid w:val="00B4395F"/>
    <w:pPr>
      <w:ind w:left="720"/>
      <w:contextualSpacing/>
    </w:pPr>
    <w:rPr>
      <w:rFonts w:eastAsiaTheme="minorHAnsi"/>
    </w:rPr>
  </w:style>
  <w:style w:type="paragraph" w:customStyle="1" w:styleId="EB65E02BDF804568BDCC1575026399D02">
    <w:name w:val="EB65E02BDF804568BDCC1575026399D02"/>
    <w:rsid w:val="00B4395F"/>
    <w:rPr>
      <w:rFonts w:eastAsiaTheme="minorHAnsi"/>
    </w:rPr>
  </w:style>
  <w:style w:type="paragraph" w:customStyle="1" w:styleId="D7AD6F4214754257BADAD5BB70DED30B3">
    <w:name w:val="D7AD6F4214754257BADAD5BB70DED30B3"/>
    <w:rsid w:val="00B4395F"/>
    <w:rPr>
      <w:rFonts w:eastAsiaTheme="minorHAnsi"/>
    </w:rPr>
  </w:style>
  <w:style w:type="paragraph" w:customStyle="1" w:styleId="B8999B6786DA4EC2B354E36DD191E2153">
    <w:name w:val="B8999B6786DA4EC2B354E36DD191E2153"/>
    <w:rsid w:val="00B4395F"/>
    <w:pPr>
      <w:ind w:left="720"/>
      <w:contextualSpacing/>
    </w:pPr>
    <w:rPr>
      <w:rFonts w:eastAsiaTheme="minorHAnsi"/>
    </w:rPr>
  </w:style>
  <w:style w:type="paragraph" w:customStyle="1" w:styleId="59E830E8C901492A97DBED0441D26D74">
    <w:name w:val="59E830E8C901492A97DBED0441D26D74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3">
    <w:name w:val="F0B59E8503E44959ACAEF08DAC72F0953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3">
    <w:name w:val="DE7BDE24179149F5B248B71D55732DC83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3">
    <w:name w:val="DDFDA62A8E734E668B3AE710DDEBAB493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3">
    <w:name w:val="A63F646A5DF24010945D6D9C7E0DBA953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3">
    <w:name w:val="4FC0244B62D64F11A3641C1836D9344D3"/>
    <w:rsid w:val="00B4395F"/>
    <w:pPr>
      <w:ind w:left="720"/>
      <w:contextualSpacing/>
    </w:pPr>
    <w:rPr>
      <w:rFonts w:eastAsiaTheme="minorHAnsi"/>
    </w:rPr>
  </w:style>
  <w:style w:type="paragraph" w:customStyle="1" w:styleId="9D6AFCB7484A4B9D9A6A2266BF1FF1CE">
    <w:name w:val="9D6AFCB7484A4B9D9A6A2266BF1FF1CE"/>
    <w:rsid w:val="00B4395F"/>
  </w:style>
  <w:style w:type="paragraph" w:customStyle="1" w:styleId="EB65E02BDF804568BDCC1575026399D03">
    <w:name w:val="EB65E02BDF804568BDCC1575026399D03"/>
    <w:rsid w:val="00B4395F"/>
    <w:rPr>
      <w:rFonts w:eastAsiaTheme="minorHAnsi"/>
    </w:rPr>
  </w:style>
  <w:style w:type="paragraph" w:customStyle="1" w:styleId="D7AD6F4214754257BADAD5BB70DED30B4">
    <w:name w:val="D7AD6F4214754257BADAD5BB70DED30B4"/>
    <w:rsid w:val="00B4395F"/>
    <w:rPr>
      <w:rFonts w:eastAsiaTheme="minorHAnsi"/>
    </w:rPr>
  </w:style>
  <w:style w:type="paragraph" w:customStyle="1" w:styleId="59E830E8C901492A97DBED0441D26D741">
    <w:name w:val="59E830E8C901492A97DBED0441D26D741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4">
    <w:name w:val="F0B59E8503E44959ACAEF08DAC72F0954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4">
    <w:name w:val="DE7BDE24179149F5B248B71D55732DC84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4">
    <w:name w:val="DDFDA62A8E734E668B3AE710DDEBAB494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4">
    <w:name w:val="A63F646A5DF24010945D6D9C7E0DBA954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4">
    <w:name w:val="4FC0244B62D64F11A3641C1836D9344D4"/>
    <w:rsid w:val="00B4395F"/>
    <w:pPr>
      <w:ind w:left="720"/>
      <w:contextualSpacing/>
    </w:pPr>
    <w:rPr>
      <w:rFonts w:eastAsiaTheme="minorHAnsi"/>
    </w:rPr>
  </w:style>
  <w:style w:type="paragraph" w:customStyle="1" w:styleId="EB65E02BDF804568BDCC1575026399D04">
    <w:name w:val="EB65E02BDF804568BDCC1575026399D04"/>
    <w:rsid w:val="00B4395F"/>
    <w:rPr>
      <w:rFonts w:eastAsiaTheme="minorHAnsi"/>
    </w:rPr>
  </w:style>
  <w:style w:type="paragraph" w:customStyle="1" w:styleId="D7AD6F4214754257BADAD5BB70DED30B5">
    <w:name w:val="D7AD6F4214754257BADAD5BB70DED30B5"/>
    <w:rsid w:val="00B4395F"/>
    <w:rPr>
      <w:rFonts w:eastAsiaTheme="minorHAnsi"/>
    </w:rPr>
  </w:style>
  <w:style w:type="paragraph" w:customStyle="1" w:styleId="59E830E8C901492A97DBED0441D26D742">
    <w:name w:val="59E830E8C901492A97DBED0441D26D742"/>
    <w:rsid w:val="00B4395F"/>
    <w:pPr>
      <w:ind w:left="720"/>
      <w:contextualSpacing/>
    </w:pPr>
    <w:rPr>
      <w:rFonts w:eastAsiaTheme="minorHAnsi"/>
    </w:rPr>
  </w:style>
  <w:style w:type="paragraph" w:customStyle="1" w:styleId="899ADB443D454E239C48C4107F2919E1">
    <w:name w:val="899ADB443D454E239C48C4107F2919E1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5">
    <w:name w:val="DE7BDE24179149F5B248B71D55732DC85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5">
    <w:name w:val="DDFDA62A8E734E668B3AE710DDEBAB495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5">
    <w:name w:val="A63F646A5DF24010945D6D9C7E0DBA955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5">
    <w:name w:val="4FC0244B62D64F11A3641C1836D9344D5"/>
    <w:rsid w:val="00B4395F"/>
    <w:pPr>
      <w:ind w:left="720"/>
      <w:contextualSpacing/>
    </w:pPr>
    <w:rPr>
      <w:rFonts w:eastAsiaTheme="minorHAnsi"/>
    </w:rPr>
  </w:style>
  <w:style w:type="paragraph" w:customStyle="1" w:styleId="5BC807980E1945DDBAB10BD590FE0BC1">
    <w:name w:val="5BC807980E1945DDBAB10BD590FE0BC1"/>
    <w:rsid w:val="00B4395F"/>
  </w:style>
  <w:style w:type="paragraph" w:customStyle="1" w:styleId="C03E1FCD80EB4A4EBEE06686ACE96C69">
    <w:name w:val="C03E1FCD80EB4A4EBEE06686ACE96C69"/>
    <w:rsid w:val="00B4395F"/>
  </w:style>
  <w:style w:type="paragraph" w:customStyle="1" w:styleId="73FE7087C258425D85B1598F2577F730">
    <w:name w:val="73FE7087C258425D85B1598F2577F730"/>
    <w:rsid w:val="00B4395F"/>
  </w:style>
  <w:style w:type="paragraph" w:customStyle="1" w:styleId="70081BC4975248F0A8E26B66B5DB4408">
    <w:name w:val="70081BC4975248F0A8E26B66B5DB4408"/>
    <w:rsid w:val="00B4395F"/>
  </w:style>
  <w:style w:type="paragraph" w:customStyle="1" w:styleId="8E8B2C0C91F144B7886EEFC0ADF4E2E5">
    <w:name w:val="8E8B2C0C91F144B7886EEFC0ADF4E2E5"/>
    <w:rsid w:val="00B4395F"/>
  </w:style>
  <w:style w:type="paragraph" w:customStyle="1" w:styleId="D07CF722C172476380BF45DA900A94C3">
    <w:name w:val="D07CF722C172476380BF45DA900A94C3"/>
    <w:rsid w:val="00B4395F"/>
  </w:style>
  <w:style w:type="paragraph" w:customStyle="1" w:styleId="6888563F006A4D6C8D026BBAAFA3C8E5">
    <w:name w:val="6888563F006A4D6C8D026BBAAFA3C8E5"/>
    <w:rsid w:val="00B4395F"/>
  </w:style>
  <w:style w:type="paragraph" w:customStyle="1" w:styleId="1FE9314808D845FAAB9B2B35C7F81D1B">
    <w:name w:val="1FE9314808D845FAAB9B2B35C7F81D1B"/>
    <w:rsid w:val="00B4395F"/>
  </w:style>
  <w:style w:type="paragraph" w:customStyle="1" w:styleId="10814A9FBF5144E7A79222625869A1C4">
    <w:name w:val="10814A9FBF5144E7A79222625869A1C4"/>
    <w:rsid w:val="00B4395F"/>
  </w:style>
  <w:style w:type="paragraph" w:customStyle="1" w:styleId="7E5B076C7A154EE29B410894FDEEC8C7">
    <w:name w:val="7E5B076C7A154EE29B410894FDEEC8C7"/>
    <w:rsid w:val="00B4395F"/>
  </w:style>
  <w:style w:type="paragraph" w:customStyle="1" w:styleId="5E4D81E0EDD943639221B52CB8C703B1">
    <w:name w:val="5E4D81E0EDD943639221B52CB8C703B1"/>
    <w:rsid w:val="00B4395F"/>
  </w:style>
  <w:style w:type="paragraph" w:customStyle="1" w:styleId="CE07404C66694652A26943CD014B7772">
    <w:name w:val="CE07404C66694652A26943CD014B7772"/>
    <w:rsid w:val="00B4395F"/>
  </w:style>
  <w:style w:type="paragraph" w:customStyle="1" w:styleId="74CB55DAFDD444CEA05C5131D1419297">
    <w:name w:val="74CB55DAFDD444CEA05C5131D1419297"/>
    <w:rsid w:val="00B4395F"/>
  </w:style>
  <w:style w:type="paragraph" w:customStyle="1" w:styleId="1701D7B975E94ADEBD5F012A21C65F77">
    <w:name w:val="1701D7B975E94ADEBD5F012A21C65F77"/>
    <w:rsid w:val="00B4395F"/>
  </w:style>
  <w:style w:type="paragraph" w:customStyle="1" w:styleId="EDC9CD72D52D4704B7A49F928EB803E3">
    <w:name w:val="EDC9CD72D52D4704B7A49F928EB803E3"/>
    <w:rsid w:val="00B4395F"/>
  </w:style>
  <w:style w:type="paragraph" w:customStyle="1" w:styleId="28358D0B49B84EAEAB87CCA9F3BA4BFC">
    <w:name w:val="28358D0B49B84EAEAB87CCA9F3BA4BFC"/>
    <w:rsid w:val="0022788B"/>
  </w:style>
  <w:style w:type="paragraph" w:customStyle="1" w:styleId="EB65E02BDF804568BDCC1575026399D05">
    <w:name w:val="EB65E02BDF804568BDCC1575026399D05"/>
    <w:rsid w:val="0022788B"/>
    <w:rPr>
      <w:rFonts w:eastAsiaTheme="minorHAnsi"/>
    </w:rPr>
  </w:style>
  <w:style w:type="paragraph" w:customStyle="1" w:styleId="D7AD6F4214754257BADAD5BB70DED30B6">
    <w:name w:val="D7AD6F4214754257BADAD5BB70DED30B6"/>
    <w:rsid w:val="0022788B"/>
    <w:rPr>
      <w:rFonts w:eastAsiaTheme="minorHAnsi"/>
    </w:rPr>
  </w:style>
  <w:style w:type="paragraph" w:customStyle="1" w:styleId="4FA77D09D666451881871939DBE0D3CF">
    <w:name w:val="4FA77D09D666451881871939DBE0D3CF"/>
    <w:rsid w:val="0022788B"/>
    <w:rPr>
      <w:rFonts w:eastAsiaTheme="minorHAnsi"/>
    </w:rPr>
  </w:style>
  <w:style w:type="paragraph" w:customStyle="1" w:styleId="59E830E8C901492A97DBED0441D26D743">
    <w:name w:val="59E830E8C901492A97DBED0441D26D743"/>
    <w:rsid w:val="0022788B"/>
    <w:pPr>
      <w:ind w:left="720"/>
      <w:contextualSpacing/>
    </w:pPr>
    <w:rPr>
      <w:rFonts w:eastAsiaTheme="minorHAnsi"/>
    </w:rPr>
  </w:style>
  <w:style w:type="paragraph" w:customStyle="1" w:styleId="EB65E02BDF804568BDCC1575026399D06">
    <w:name w:val="EB65E02BDF804568BDCC1575026399D06"/>
    <w:rsid w:val="0022788B"/>
    <w:rPr>
      <w:rFonts w:eastAsiaTheme="minorHAnsi"/>
    </w:rPr>
  </w:style>
  <w:style w:type="paragraph" w:customStyle="1" w:styleId="D7AD6F4214754257BADAD5BB70DED30B7">
    <w:name w:val="D7AD6F4214754257BADAD5BB70DED30B7"/>
    <w:rsid w:val="0022788B"/>
    <w:rPr>
      <w:rFonts w:eastAsiaTheme="minorHAnsi"/>
    </w:rPr>
  </w:style>
  <w:style w:type="paragraph" w:customStyle="1" w:styleId="4FA77D09D666451881871939DBE0D3CF1">
    <w:name w:val="4FA77D09D666451881871939DBE0D3CF1"/>
    <w:rsid w:val="0022788B"/>
    <w:rPr>
      <w:rFonts w:eastAsiaTheme="minorHAnsi"/>
    </w:rPr>
  </w:style>
  <w:style w:type="paragraph" w:customStyle="1" w:styleId="59E830E8C901492A97DBED0441D26D744">
    <w:name w:val="59E830E8C901492A97DBED0441D26D744"/>
    <w:rsid w:val="0022788B"/>
    <w:pPr>
      <w:ind w:left="720"/>
      <w:contextualSpacing/>
    </w:pPr>
    <w:rPr>
      <w:rFonts w:eastAsiaTheme="minorHAnsi"/>
    </w:rPr>
  </w:style>
  <w:style w:type="paragraph" w:customStyle="1" w:styleId="EB65E02BDF804568BDCC1575026399D07">
    <w:name w:val="EB65E02BDF804568BDCC1575026399D07"/>
    <w:rsid w:val="00D6286F"/>
    <w:rPr>
      <w:rFonts w:eastAsiaTheme="minorHAnsi"/>
    </w:rPr>
  </w:style>
  <w:style w:type="paragraph" w:customStyle="1" w:styleId="6C0F6E930A644DE186D5EE273340E0D2">
    <w:name w:val="6C0F6E930A644DE186D5EE273340E0D2"/>
    <w:rsid w:val="00D6286F"/>
    <w:rPr>
      <w:rFonts w:eastAsiaTheme="minorHAnsi"/>
    </w:rPr>
  </w:style>
  <w:style w:type="paragraph" w:customStyle="1" w:styleId="2DAEFB5499EA490D981E91646F74E0CE">
    <w:name w:val="2DAEFB5499EA490D981E91646F74E0CE"/>
    <w:rsid w:val="00D6286F"/>
    <w:rPr>
      <w:rFonts w:eastAsiaTheme="minorHAnsi"/>
    </w:rPr>
  </w:style>
  <w:style w:type="paragraph" w:customStyle="1" w:styleId="6684558CAFCA49D5AC45400A67BE202F">
    <w:name w:val="6684558CAFCA49D5AC45400A67BE202F"/>
    <w:rsid w:val="00D6286F"/>
    <w:rPr>
      <w:rFonts w:eastAsiaTheme="minorHAnsi"/>
    </w:rPr>
  </w:style>
  <w:style w:type="paragraph" w:customStyle="1" w:styleId="D7AD6F4214754257BADAD5BB70DED30B8">
    <w:name w:val="D7AD6F4214754257BADAD5BB70DED30B8"/>
    <w:rsid w:val="00D6286F"/>
    <w:rPr>
      <w:rFonts w:eastAsiaTheme="minorHAnsi"/>
    </w:rPr>
  </w:style>
  <w:style w:type="paragraph" w:customStyle="1" w:styleId="59E830E8C901492A97DBED0441D26D745">
    <w:name w:val="59E830E8C901492A97DBED0441D26D745"/>
    <w:rsid w:val="00D6286F"/>
    <w:pPr>
      <w:ind w:left="720"/>
      <w:contextualSpacing/>
    </w:pPr>
    <w:rPr>
      <w:rFonts w:eastAsiaTheme="minorHAnsi"/>
    </w:rPr>
  </w:style>
  <w:style w:type="paragraph" w:customStyle="1" w:styleId="EB65E02BDF804568BDCC1575026399D08">
    <w:name w:val="EB65E02BDF804568BDCC1575026399D08"/>
    <w:rsid w:val="00D6286F"/>
    <w:rPr>
      <w:rFonts w:eastAsiaTheme="minorHAnsi"/>
    </w:rPr>
  </w:style>
  <w:style w:type="paragraph" w:customStyle="1" w:styleId="6C0F6E930A644DE186D5EE273340E0D21">
    <w:name w:val="6C0F6E930A644DE186D5EE273340E0D21"/>
    <w:rsid w:val="00D6286F"/>
    <w:rPr>
      <w:rFonts w:eastAsiaTheme="minorHAnsi"/>
    </w:rPr>
  </w:style>
  <w:style w:type="paragraph" w:customStyle="1" w:styleId="2DAEFB5499EA490D981E91646F74E0CE1">
    <w:name w:val="2DAEFB5499EA490D981E91646F74E0CE1"/>
    <w:rsid w:val="00D6286F"/>
    <w:rPr>
      <w:rFonts w:eastAsiaTheme="minorHAnsi"/>
    </w:rPr>
  </w:style>
  <w:style w:type="paragraph" w:customStyle="1" w:styleId="6684558CAFCA49D5AC45400A67BE202F1">
    <w:name w:val="6684558CAFCA49D5AC45400A67BE202F1"/>
    <w:rsid w:val="00D6286F"/>
    <w:rPr>
      <w:rFonts w:eastAsiaTheme="minorHAnsi"/>
    </w:rPr>
  </w:style>
  <w:style w:type="paragraph" w:customStyle="1" w:styleId="D7AD6F4214754257BADAD5BB70DED30B9">
    <w:name w:val="D7AD6F4214754257BADAD5BB70DED30B9"/>
    <w:rsid w:val="00D6286F"/>
    <w:rPr>
      <w:rFonts w:eastAsiaTheme="minorHAnsi"/>
    </w:rPr>
  </w:style>
  <w:style w:type="paragraph" w:customStyle="1" w:styleId="03DEA8E880FD442D95102921BAB8EC92">
    <w:name w:val="03DEA8E880FD442D95102921BAB8EC92"/>
    <w:rsid w:val="00D6286F"/>
    <w:rPr>
      <w:rFonts w:eastAsiaTheme="minorHAnsi"/>
    </w:rPr>
  </w:style>
  <w:style w:type="paragraph" w:customStyle="1" w:styleId="AB3634EE8572453E97D9AB2C46DBA7CF">
    <w:name w:val="AB3634EE8572453E97D9AB2C46DBA7CF"/>
    <w:rsid w:val="00D6286F"/>
    <w:rPr>
      <w:rFonts w:eastAsiaTheme="minorHAnsi"/>
    </w:rPr>
  </w:style>
  <w:style w:type="paragraph" w:customStyle="1" w:styleId="F178024C1C7645DAA1AFFEAF140490BA">
    <w:name w:val="F178024C1C7645DAA1AFFEAF140490BA"/>
    <w:rsid w:val="00D6286F"/>
    <w:rPr>
      <w:rFonts w:eastAsiaTheme="minorHAnsi"/>
    </w:rPr>
  </w:style>
  <w:style w:type="paragraph" w:customStyle="1" w:styleId="1B2D0B17912B4B9DA7678DBFCD21774B">
    <w:name w:val="1B2D0B17912B4B9DA7678DBFCD21774B"/>
    <w:rsid w:val="00D6286F"/>
    <w:rPr>
      <w:rFonts w:eastAsiaTheme="minorHAnsi"/>
    </w:rPr>
  </w:style>
  <w:style w:type="paragraph" w:customStyle="1" w:styleId="D5B2E077B9E1426EB79E9C1E966DB969">
    <w:name w:val="D5B2E077B9E1426EB79E9C1E966DB969"/>
    <w:rsid w:val="00D6286F"/>
    <w:rPr>
      <w:rFonts w:eastAsiaTheme="minorHAnsi"/>
    </w:rPr>
  </w:style>
  <w:style w:type="paragraph" w:customStyle="1" w:styleId="59E830E8C901492A97DBED0441D26D746">
    <w:name w:val="59E830E8C901492A97DBED0441D26D746"/>
    <w:rsid w:val="00D6286F"/>
    <w:pPr>
      <w:ind w:left="720"/>
      <w:contextualSpacing/>
    </w:pPr>
    <w:rPr>
      <w:rFonts w:eastAsiaTheme="minorHAnsi"/>
    </w:rPr>
  </w:style>
  <w:style w:type="paragraph" w:customStyle="1" w:styleId="2A80203702DD4673BDCF607B1BE974F9">
    <w:name w:val="2A80203702DD4673BDCF607B1BE974F9"/>
    <w:rsid w:val="00D6286F"/>
  </w:style>
  <w:style w:type="paragraph" w:customStyle="1" w:styleId="CB0738438E084D1CA4AB672836DD554C">
    <w:name w:val="CB0738438E084D1CA4AB672836DD554C"/>
    <w:rsid w:val="00D6286F"/>
  </w:style>
  <w:style w:type="paragraph" w:customStyle="1" w:styleId="A7E694F19A3B4CEFA8F3F5127F0BBD95">
    <w:name w:val="A7E694F19A3B4CEFA8F3F5127F0BBD95"/>
    <w:rsid w:val="00D6286F"/>
  </w:style>
  <w:style w:type="paragraph" w:customStyle="1" w:styleId="BE1F6AD5D73C4E9FB13251AC3B744B30">
    <w:name w:val="BE1F6AD5D73C4E9FB13251AC3B744B30"/>
    <w:rsid w:val="00D6286F"/>
  </w:style>
  <w:style w:type="paragraph" w:customStyle="1" w:styleId="85036191B0524DF586CCBA75B9795A79">
    <w:name w:val="85036191B0524DF586CCBA75B9795A79"/>
    <w:rsid w:val="00D6286F"/>
  </w:style>
  <w:style w:type="paragraph" w:customStyle="1" w:styleId="C12A0C9984744C4AA66E9AB6AA18B28D">
    <w:name w:val="C12A0C9984744C4AA66E9AB6AA18B28D"/>
    <w:rsid w:val="00D6286F"/>
  </w:style>
  <w:style w:type="paragraph" w:customStyle="1" w:styleId="C4F37E9B46974B8CAF7F2C38941E2FC9">
    <w:name w:val="C4F37E9B46974B8CAF7F2C38941E2FC9"/>
    <w:rsid w:val="00D6286F"/>
  </w:style>
  <w:style w:type="paragraph" w:customStyle="1" w:styleId="6D3AC6DD168345CD8D7AF5DDFFB442C5">
    <w:name w:val="6D3AC6DD168345CD8D7AF5DDFFB442C5"/>
    <w:rsid w:val="00D6286F"/>
  </w:style>
  <w:style w:type="paragraph" w:customStyle="1" w:styleId="6BFDA592AD1246A9B2D96F69242AAD02">
    <w:name w:val="6BFDA592AD1246A9B2D96F69242AAD02"/>
    <w:rsid w:val="00027B6D"/>
  </w:style>
  <w:style w:type="paragraph" w:customStyle="1" w:styleId="B36CB15C0EF448F7B79EDC6206FAF05D">
    <w:name w:val="B36CB15C0EF448F7B79EDC6206FAF05D"/>
    <w:rsid w:val="00027B6D"/>
  </w:style>
  <w:style w:type="paragraph" w:customStyle="1" w:styleId="4045C01D088E4DA9848E35461E9A3BA0">
    <w:name w:val="4045C01D088E4DA9848E35461E9A3BA0"/>
    <w:rsid w:val="00027B6D"/>
  </w:style>
  <w:style w:type="paragraph" w:customStyle="1" w:styleId="8D5F4A1BBF65495AB43522AE03F69786">
    <w:name w:val="8D5F4A1BBF65495AB43522AE03F69786"/>
    <w:rsid w:val="00027B6D"/>
  </w:style>
  <w:style w:type="paragraph" w:customStyle="1" w:styleId="E2E9A748C7EA4DE5AADD1ACA8ED4EED2">
    <w:name w:val="E2E9A748C7EA4DE5AADD1ACA8ED4EED2"/>
    <w:rsid w:val="00027B6D"/>
  </w:style>
  <w:style w:type="paragraph" w:customStyle="1" w:styleId="A2280A14AA2B4E7FAED2A5AF681C9090">
    <w:name w:val="A2280A14AA2B4E7FAED2A5AF681C9090"/>
    <w:rsid w:val="00027B6D"/>
  </w:style>
  <w:style w:type="paragraph" w:customStyle="1" w:styleId="DB023DA036B54AB1AA26C026DD8B2D30">
    <w:name w:val="DB023DA036B54AB1AA26C026DD8B2D30"/>
    <w:rsid w:val="00027B6D"/>
  </w:style>
  <w:style w:type="paragraph" w:customStyle="1" w:styleId="EB65E02BDF804568BDCC1575026399D09">
    <w:name w:val="EB65E02BDF804568BDCC1575026399D09"/>
    <w:rsid w:val="00027B6D"/>
    <w:rPr>
      <w:rFonts w:eastAsiaTheme="minorHAnsi"/>
    </w:rPr>
  </w:style>
  <w:style w:type="paragraph" w:customStyle="1" w:styleId="6C0F6E930A644DE186D5EE273340E0D22">
    <w:name w:val="6C0F6E930A644DE186D5EE273340E0D22"/>
    <w:rsid w:val="00027B6D"/>
    <w:rPr>
      <w:rFonts w:eastAsiaTheme="minorHAnsi"/>
    </w:rPr>
  </w:style>
  <w:style w:type="paragraph" w:customStyle="1" w:styleId="2DAEFB5499EA490D981E91646F74E0CE2">
    <w:name w:val="2DAEFB5499EA490D981E91646F74E0CE2"/>
    <w:rsid w:val="00027B6D"/>
    <w:rPr>
      <w:rFonts w:eastAsiaTheme="minorHAnsi"/>
    </w:rPr>
  </w:style>
  <w:style w:type="paragraph" w:customStyle="1" w:styleId="6684558CAFCA49D5AC45400A67BE202F2">
    <w:name w:val="6684558CAFCA49D5AC45400A67BE202F2"/>
    <w:rsid w:val="00027B6D"/>
    <w:rPr>
      <w:rFonts w:eastAsiaTheme="minorHAnsi"/>
    </w:rPr>
  </w:style>
  <w:style w:type="paragraph" w:customStyle="1" w:styleId="D7AD6F4214754257BADAD5BB70DED30B10">
    <w:name w:val="D7AD6F4214754257BADAD5BB70DED30B10"/>
    <w:rsid w:val="00027B6D"/>
    <w:rPr>
      <w:rFonts w:eastAsiaTheme="minorHAnsi"/>
    </w:rPr>
  </w:style>
  <w:style w:type="paragraph" w:customStyle="1" w:styleId="0006F33BAC14473EBC79391A2B72A6AC">
    <w:name w:val="0006F33BAC14473EBC79391A2B72A6AC"/>
    <w:rsid w:val="00027B6D"/>
    <w:rPr>
      <w:rFonts w:eastAsiaTheme="minorHAnsi"/>
    </w:rPr>
  </w:style>
  <w:style w:type="paragraph" w:customStyle="1" w:styleId="AB3634EE8572453E97D9AB2C46DBA7CF1">
    <w:name w:val="AB3634EE8572453E97D9AB2C46DBA7CF1"/>
    <w:rsid w:val="00027B6D"/>
    <w:rPr>
      <w:rFonts w:eastAsiaTheme="minorHAnsi"/>
    </w:rPr>
  </w:style>
  <w:style w:type="paragraph" w:customStyle="1" w:styleId="54433917DBC14AF2BE4F9B220508C8AA">
    <w:name w:val="54433917DBC14AF2BE4F9B220508C8AA"/>
    <w:rsid w:val="00027B6D"/>
    <w:rPr>
      <w:rFonts w:eastAsiaTheme="minorHAnsi"/>
    </w:rPr>
  </w:style>
  <w:style w:type="paragraph" w:customStyle="1" w:styleId="1B2D0B17912B4B9DA7678DBFCD21774B1">
    <w:name w:val="1B2D0B17912B4B9DA7678DBFCD21774B1"/>
    <w:rsid w:val="00027B6D"/>
    <w:rPr>
      <w:rFonts w:eastAsiaTheme="minorHAnsi"/>
    </w:rPr>
  </w:style>
  <w:style w:type="paragraph" w:customStyle="1" w:styleId="6D3AC6DD168345CD8D7AF5DDFFB442C51">
    <w:name w:val="6D3AC6DD168345CD8D7AF5DDFFB442C51"/>
    <w:rsid w:val="00027B6D"/>
    <w:rPr>
      <w:rFonts w:eastAsiaTheme="minorHAnsi"/>
    </w:rPr>
  </w:style>
  <w:style w:type="paragraph" w:customStyle="1" w:styleId="59E830E8C901492A97DBED0441D26D747">
    <w:name w:val="59E830E8C901492A97DBED0441D26D747"/>
    <w:rsid w:val="00027B6D"/>
    <w:pPr>
      <w:ind w:left="720"/>
      <w:contextualSpacing/>
    </w:pPr>
    <w:rPr>
      <w:rFonts w:eastAsiaTheme="minorHAnsi"/>
    </w:rPr>
  </w:style>
  <w:style w:type="paragraph" w:customStyle="1" w:styleId="85036191B0524DF586CCBA75B9795A791">
    <w:name w:val="85036191B0524DF586CCBA75B9795A791"/>
    <w:rsid w:val="00027B6D"/>
    <w:rPr>
      <w:rFonts w:eastAsiaTheme="minorHAnsi"/>
    </w:rPr>
  </w:style>
  <w:style w:type="paragraph" w:customStyle="1" w:styleId="C12A0C9984744C4AA66E9AB6AA18B28D1">
    <w:name w:val="C12A0C9984744C4AA66E9AB6AA18B28D1"/>
    <w:rsid w:val="00027B6D"/>
    <w:rPr>
      <w:rFonts w:eastAsiaTheme="minorHAnsi"/>
    </w:rPr>
  </w:style>
  <w:style w:type="paragraph" w:customStyle="1" w:styleId="6900D14A8362448EA40B05DB8CA9945F">
    <w:name w:val="6900D14A8362448EA40B05DB8CA9945F"/>
    <w:rsid w:val="00027B6D"/>
  </w:style>
  <w:style w:type="paragraph" w:customStyle="1" w:styleId="CB6CCE7CA20D49579AB40B7B516046AD">
    <w:name w:val="CB6CCE7CA20D49579AB40B7B516046AD"/>
    <w:rsid w:val="00027B6D"/>
  </w:style>
  <w:style w:type="paragraph" w:customStyle="1" w:styleId="ACBE04626BB64348BE4D0CD983033EA0">
    <w:name w:val="ACBE04626BB64348BE4D0CD983033EA0"/>
    <w:rsid w:val="00027B6D"/>
  </w:style>
  <w:style w:type="paragraph" w:customStyle="1" w:styleId="8B8CCAAC4A9E4213AA78E79A900FB728">
    <w:name w:val="8B8CCAAC4A9E4213AA78E79A900FB728"/>
    <w:rsid w:val="00027B6D"/>
  </w:style>
  <w:style w:type="paragraph" w:customStyle="1" w:styleId="628F0FE38E9846FEA1814261950203D4">
    <w:name w:val="628F0FE38E9846FEA1814261950203D4"/>
    <w:rsid w:val="00027B6D"/>
  </w:style>
  <w:style w:type="paragraph" w:customStyle="1" w:styleId="EB65E02BDF804568BDCC1575026399D010">
    <w:name w:val="EB65E02BDF804568BDCC1575026399D010"/>
    <w:rsid w:val="008C2091"/>
    <w:rPr>
      <w:rFonts w:eastAsiaTheme="minorHAnsi"/>
    </w:rPr>
  </w:style>
  <w:style w:type="paragraph" w:customStyle="1" w:styleId="6C0F6E930A644DE186D5EE273340E0D23">
    <w:name w:val="6C0F6E930A644DE186D5EE273340E0D23"/>
    <w:rsid w:val="008C2091"/>
    <w:rPr>
      <w:rFonts w:eastAsiaTheme="minorHAnsi"/>
    </w:rPr>
  </w:style>
  <w:style w:type="paragraph" w:customStyle="1" w:styleId="2DAEFB5499EA490D981E91646F74E0CE3">
    <w:name w:val="2DAEFB5499EA490D981E91646F74E0CE3"/>
    <w:rsid w:val="008C2091"/>
    <w:rPr>
      <w:rFonts w:eastAsiaTheme="minorHAnsi"/>
    </w:rPr>
  </w:style>
  <w:style w:type="paragraph" w:customStyle="1" w:styleId="6684558CAFCA49D5AC45400A67BE202F3">
    <w:name w:val="6684558CAFCA49D5AC45400A67BE202F3"/>
    <w:rsid w:val="008C2091"/>
    <w:rPr>
      <w:rFonts w:eastAsiaTheme="minorHAnsi"/>
    </w:rPr>
  </w:style>
  <w:style w:type="paragraph" w:customStyle="1" w:styleId="D7AD6F4214754257BADAD5BB70DED30B11">
    <w:name w:val="D7AD6F4214754257BADAD5BB70DED30B11"/>
    <w:rsid w:val="008C2091"/>
    <w:rPr>
      <w:rFonts w:eastAsiaTheme="minorHAnsi"/>
    </w:rPr>
  </w:style>
  <w:style w:type="paragraph" w:customStyle="1" w:styleId="AB3634EE8572453E97D9AB2C46DBA7CF2">
    <w:name w:val="AB3634EE8572453E97D9AB2C46DBA7CF2"/>
    <w:rsid w:val="008C2091"/>
    <w:rPr>
      <w:rFonts w:eastAsiaTheme="minorHAnsi"/>
    </w:rPr>
  </w:style>
  <w:style w:type="paragraph" w:customStyle="1" w:styleId="1B2D0B17912B4B9DA7678DBFCD21774B2">
    <w:name w:val="1B2D0B17912B4B9DA7678DBFCD21774B2"/>
    <w:rsid w:val="008C2091"/>
    <w:rPr>
      <w:rFonts w:eastAsiaTheme="minorHAnsi"/>
    </w:rPr>
  </w:style>
  <w:style w:type="paragraph" w:customStyle="1" w:styleId="59E830E8C901492A97DBED0441D26D748">
    <w:name w:val="59E830E8C901492A97DBED0441D26D748"/>
    <w:rsid w:val="008C2091"/>
    <w:pPr>
      <w:ind w:left="720"/>
      <w:contextualSpacing/>
    </w:pPr>
    <w:rPr>
      <w:rFonts w:eastAsiaTheme="minorHAnsi"/>
    </w:rPr>
  </w:style>
  <w:style w:type="paragraph" w:customStyle="1" w:styleId="8B8CCAAC4A9E4213AA78E79A900FB7281">
    <w:name w:val="8B8CCAAC4A9E4213AA78E79A900FB7281"/>
    <w:rsid w:val="008C2091"/>
    <w:rPr>
      <w:rFonts w:eastAsiaTheme="minorHAnsi"/>
    </w:rPr>
  </w:style>
  <w:style w:type="paragraph" w:customStyle="1" w:styleId="628F0FE38E9846FEA1814261950203D41">
    <w:name w:val="628F0FE38E9846FEA1814261950203D41"/>
    <w:rsid w:val="008C2091"/>
    <w:rPr>
      <w:rFonts w:eastAsiaTheme="minorHAnsi"/>
    </w:rPr>
  </w:style>
  <w:style w:type="paragraph" w:customStyle="1" w:styleId="EB65E02BDF804568BDCC1575026399D011">
    <w:name w:val="EB65E02BDF804568BDCC1575026399D011"/>
    <w:rsid w:val="008A4A8C"/>
    <w:rPr>
      <w:rFonts w:eastAsiaTheme="minorHAnsi"/>
    </w:rPr>
  </w:style>
  <w:style w:type="paragraph" w:customStyle="1" w:styleId="6C0F6E930A644DE186D5EE273340E0D24">
    <w:name w:val="6C0F6E930A644DE186D5EE273340E0D24"/>
    <w:rsid w:val="008A4A8C"/>
    <w:rPr>
      <w:rFonts w:eastAsiaTheme="minorHAnsi"/>
    </w:rPr>
  </w:style>
  <w:style w:type="paragraph" w:customStyle="1" w:styleId="2DAEFB5499EA490D981E91646F74E0CE4">
    <w:name w:val="2DAEFB5499EA490D981E91646F74E0CE4"/>
    <w:rsid w:val="008A4A8C"/>
    <w:rPr>
      <w:rFonts w:eastAsiaTheme="minorHAnsi"/>
    </w:rPr>
  </w:style>
  <w:style w:type="paragraph" w:customStyle="1" w:styleId="6684558CAFCA49D5AC45400A67BE202F4">
    <w:name w:val="6684558CAFCA49D5AC45400A67BE202F4"/>
    <w:rsid w:val="008A4A8C"/>
    <w:rPr>
      <w:rFonts w:eastAsiaTheme="minorHAnsi"/>
    </w:rPr>
  </w:style>
  <w:style w:type="paragraph" w:customStyle="1" w:styleId="D7AD6F4214754257BADAD5BB70DED30B12">
    <w:name w:val="D7AD6F4214754257BADAD5BB70DED30B12"/>
    <w:rsid w:val="008A4A8C"/>
    <w:rPr>
      <w:rFonts w:eastAsiaTheme="minorHAnsi"/>
    </w:rPr>
  </w:style>
  <w:style w:type="paragraph" w:customStyle="1" w:styleId="AB3634EE8572453E97D9AB2C46DBA7CF3">
    <w:name w:val="AB3634EE8572453E97D9AB2C46DBA7CF3"/>
    <w:rsid w:val="008A4A8C"/>
    <w:rPr>
      <w:rFonts w:eastAsiaTheme="minorHAnsi"/>
    </w:rPr>
  </w:style>
  <w:style w:type="paragraph" w:customStyle="1" w:styleId="1B2D0B17912B4B9DA7678DBFCD21774B3">
    <w:name w:val="1B2D0B17912B4B9DA7678DBFCD21774B3"/>
    <w:rsid w:val="008A4A8C"/>
    <w:rPr>
      <w:rFonts w:eastAsiaTheme="minorHAnsi"/>
    </w:rPr>
  </w:style>
  <w:style w:type="paragraph" w:customStyle="1" w:styleId="59E830E8C901492A97DBED0441D26D749">
    <w:name w:val="59E830E8C901492A97DBED0441D26D749"/>
    <w:rsid w:val="008A4A8C"/>
    <w:pPr>
      <w:ind w:left="720"/>
      <w:contextualSpacing/>
    </w:pPr>
    <w:rPr>
      <w:rFonts w:eastAsiaTheme="minorHAnsi"/>
    </w:rPr>
  </w:style>
  <w:style w:type="paragraph" w:customStyle="1" w:styleId="8B8CCAAC4A9E4213AA78E79A900FB7282">
    <w:name w:val="8B8CCAAC4A9E4213AA78E79A900FB7282"/>
    <w:rsid w:val="008A4A8C"/>
    <w:rPr>
      <w:rFonts w:eastAsiaTheme="minorHAnsi"/>
    </w:rPr>
  </w:style>
  <w:style w:type="paragraph" w:customStyle="1" w:styleId="628F0FE38E9846FEA1814261950203D42">
    <w:name w:val="628F0FE38E9846FEA1814261950203D42"/>
    <w:rsid w:val="008A4A8C"/>
    <w:rPr>
      <w:rFonts w:eastAsiaTheme="minorHAnsi"/>
    </w:rPr>
  </w:style>
  <w:style w:type="paragraph" w:customStyle="1" w:styleId="10C4BC55CC0B407B92A342626429BB01">
    <w:name w:val="10C4BC55CC0B407B92A342626429BB01"/>
    <w:rsid w:val="00377352"/>
  </w:style>
  <w:style w:type="paragraph" w:customStyle="1" w:styleId="804A726278AE4D9AB423717FDC112903">
    <w:name w:val="804A726278AE4D9AB423717FDC112903"/>
    <w:rsid w:val="00377352"/>
  </w:style>
  <w:style w:type="paragraph" w:customStyle="1" w:styleId="8502DFABA0D64C8AA78B19CCF1512F82">
    <w:name w:val="8502DFABA0D64C8AA78B19CCF1512F82"/>
    <w:rsid w:val="00377352"/>
  </w:style>
  <w:style w:type="paragraph" w:customStyle="1" w:styleId="9FE465A8ADAE416D99FC69692516F737">
    <w:name w:val="9FE465A8ADAE416D99FC69692516F737"/>
    <w:rsid w:val="00377352"/>
  </w:style>
  <w:style w:type="paragraph" w:customStyle="1" w:styleId="C28D71E078FF4F56AA02C03141BF8FDD">
    <w:name w:val="C28D71E078FF4F56AA02C03141BF8FDD"/>
    <w:rsid w:val="00377352"/>
  </w:style>
  <w:style w:type="paragraph" w:customStyle="1" w:styleId="EB65E02BDF804568BDCC1575026399D012">
    <w:name w:val="EB65E02BDF804568BDCC1575026399D012"/>
    <w:rsid w:val="00C50B30"/>
    <w:rPr>
      <w:rFonts w:eastAsiaTheme="minorHAnsi"/>
    </w:rPr>
  </w:style>
  <w:style w:type="paragraph" w:customStyle="1" w:styleId="6C0F6E930A644DE186D5EE273340E0D25">
    <w:name w:val="6C0F6E930A644DE186D5EE273340E0D25"/>
    <w:rsid w:val="00C50B30"/>
    <w:rPr>
      <w:rFonts w:eastAsiaTheme="minorHAnsi"/>
    </w:rPr>
  </w:style>
  <w:style w:type="paragraph" w:customStyle="1" w:styleId="2DAEFB5499EA490D981E91646F74E0CE5">
    <w:name w:val="2DAEFB5499EA490D981E91646F74E0CE5"/>
    <w:rsid w:val="00C50B30"/>
    <w:rPr>
      <w:rFonts w:eastAsiaTheme="minorHAnsi"/>
    </w:rPr>
  </w:style>
  <w:style w:type="paragraph" w:customStyle="1" w:styleId="6684558CAFCA49D5AC45400A67BE202F5">
    <w:name w:val="6684558CAFCA49D5AC45400A67BE202F5"/>
    <w:rsid w:val="00C50B30"/>
    <w:rPr>
      <w:rFonts w:eastAsiaTheme="minorHAnsi"/>
    </w:rPr>
  </w:style>
  <w:style w:type="paragraph" w:customStyle="1" w:styleId="804A726278AE4D9AB423717FDC1129031">
    <w:name w:val="804A726278AE4D9AB423717FDC1129031"/>
    <w:rsid w:val="00C50B30"/>
    <w:rPr>
      <w:rFonts w:eastAsiaTheme="minorHAnsi"/>
    </w:rPr>
  </w:style>
  <w:style w:type="paragraph" w:customStyle="1" w:styleId="8502DFABA0D64C8AA78B19CCF1512F821">
    <w:name w:val="8502DFABA0D64C8AA78B19CCF1512F821"/>
    <w:rsid w:val="00C50B30"/>
    <w:rPr>
      <w:rFonts w:eastAsiaTheme="minorHAnsi"/>
    </w:rPr>
  </w:style>
  <w:style w:type="paragraph" w:customStyle="1" w:styleId="59E830E8C901492A97DBED0441D26D7410">
    <w:name w:val="59E830E8C901492A97DBED0441D26D7410"/>
    <w:rsid w:val="00C50B30"/>
    <w:pPr>
      <w:ind w:left="720"/>
      <w:contextualSpacing/>
    </w:pPr>
    <w:rPr>
      <w:rFonts w:eastAsiaTheme="minorHAnsi"/>
    </w:rPr>
  </w:style>
  <w:style w:type="paragraph" w:customStyle="1" w:styleId="9FE465A8ADAE416D99FC69692516F7371">
    <w:name w:val="9FE465A8ADAE416D99FC69692516F7371"/>
    <w:rsid w:val="00C50B30"/>
    <w:rPr>
      <w:rFonts w:eastAsiaTheme="minorHAnsi"/>
    </w:rPr>
  </w:style>
  <w:style w:type="paragraph" w:customStyle="1" w:styleId="C28D71E078FF4F56AA02C03141BF8FDD1">
    <w:name w:val="C28D71E078FF4F56AA02C03141BF8FDD1"/>
    <w:rsid w:val="00C50B30"/>
    <w:rPr>
      <w:rFonts w:eastAsiaTheme="minorHAnsi"/>
    </w:rPr>
  </w:style>
  <w:style w:type="paragraph" w:customStyle="1" w:styleId="EB65E02BDF804568BDCC1575026399D013">
    <w:name w:val="EB65E02BDF804568BDCC1575026399D013"/>
    <w:rsid w:val="00C50B30"/>
    <w:rPr>
      <w:rFonts w:eastAsiaTheme="minorHAnsi"/>
    </w:rPr>
  </w:style>
  <w:style w:type="paragraph" w:customStyle="1" w:styleId="6C0F6E930A644DE186D5EE273340E0D26">
    <w:name w:val="6C0F6E930A644DE186D5EE273340E0D26"/>
    <w:rsid w:val="00C50B30"/>
    <w:rPr>
      <w:rFonts w:eastAsiaTheme="minorHAnsi"/>
    </w:rPr>
  </w:style>
  <w:style w:type="paragraph" w:customStyle="1" w:styleId="2DAEFB5499EA490D981E91646F74E0CE6">
    <w:name w:val="2DAEFB5499EA490D981E91646F74E0CE6"/>
    <w:rsid w:val="00C50B30"/>
    <w:rPr>
      <w:rFonts w:eastAsiaTheme="minorHAnsi"/>
    </w:rPr>
  </w:style>
  <w:style w:type="paragraph" w:customStyle="1" w:styleId="6684558CAFCA49D5AC45400A67BE202F6">
    <w:name w:val="6684558CAFCA49D5AC45400A67BE202F6"/>
    <w:rsid w:val="00C50B30"/>
    <w:rPr>
      <w:rFonts w:eastAsiaTheme="minorHAnsi"/>
    </w:rPr>
  </w:style>
  <w:style w:type="paragraph" w:customStyle="1" w:styleId="804A726278AE4D9AB423717FDC1129032">
    <w:name w:val="804A726278AE4D9AB423717FDC1129032"/>
    <w:rsid w:val="00C50B30"/>
    <w:rPr>
      <w:rFonts w:eastAsiaTheme="minorHAnsi"/>
    </w:rPr>
  </w:style>
  <w:style w:type="paragraph" w:customStyle="1" w:styleId="8502DFABA0D64C8AA78B19CCF1512F822">
    <w:name w:val="8502DFABA0D64C8AA78B19CCF1512F822"/>
    <w:rsid w:val="00C50B30"/>
    <w:rPr>
      <w:rFonts w:eastAsiaTheme="minorHAnsi"/>
    </w:rPr>
  </w:style>
  <w:style w:type="paragraph" w:customStyle="1" w:styleId="59E830E8C901492A97DBED0441D26D7411">
    <w:name w:val="59E830E8C901492A97DBED0441D26D7411"/>
    <w:rsid w:val="00C50B30"/>
    <w:pPr>
      <w:ind w:left="720"/>
      <w:contextualSpacing/>
    </w:pPr>
    <w:rPr>
      <w:rFonts w:eastAsiaTheme="minorHAnsi"/>
    </w:rPr>
  </w:style>
  <w:style w:type="paragraph" w:customStyle="1" w:styleId="9FE465A8ADAE416D99FC69692516F7372">
    <w:name w:val="9FE465A8ADAE416D99FC69692516F7372"/>
    <w:rsid w:val="00C50B30"/>
    <w:rPr>
      <w:rFonts w:eastAsiaTheme="minorHAnsi"/>
    </w:rPr>
  </w:style>
  <w:style w:type="paragraph" w:customStyle="1" w:styleId="C28D71E078FF4F56AA02C03141BF8FDD2">
    <w:name w:val="C28D71E078FF4F56AA02C03141BF8FDD2"/>
    <w:rsid w:val="00C50B30"/>
    <w:rPr>
      <w:rFonts w:eastAsiaTheme="minorHAnsi"/>
    </w:rPr>
  </w:style>
  <w:style w:type="paragraph" w:customStyle="1" w:styleId="1378049D47EA4133B6CDB8CF53F2C3C4">
    <w:name w:val="1378049D47EA4133B6CDB8CF53F2C3C4"/>
    <w:rsid w:val="00D11EC0"/>
  </w:style>
  <w:style w:type="paragraph" w:customStyle="1" w:styleId="4B0464F45CEF445096746DE647F4A27F">
    <w:name w:val="4B0464F45CEF445096746DE647F4A27F"/>
    <w:rsid w:val="00D11EC0"/>
  </w:style>
  <w:style w:type="paragraph" w:customStyle="1" w:styleId="D4CE2514F9FC4DCAB24816DB2E9C9097">
    <w:name w:val="D4CE2514F9FC4DCAB24816DB2E9C9097"/>
    <w:rsid w:val="00D11EC0"/>
  </w:style>
  <w:style w:type="paragraph" w:customStyle="1" w:styleId="C5603FD3DE3B49A4AB99212D78428FA7">
    <w:name w:val="C5603FD3DE3B49A4AB99212D78428FA7"/>
    <w:rsid w:val="00D11EC0"/>
  </w:style>
  <w:style w:type="paragraph" w:customStyle="1" w:styleId="69F88699D1324DAEB6B56CFA1B880FED">
    <w:name w:val="69F88699D1324DAEB6B56CFA1B880FED"/>
    <w:rsid w:val="00D11EC0"/>
  </w:style>
  <w:style w:type="paragraph" w:customStyle="1" w:styleId="D5B27705D99249CEAE8CA126E8A5B5FE">
    <w:name w:val="D5B27705D99249CEAE8CA126E8A5B5FE"/>
    <w:rsid w:val="00D11EC0"/>
  </w:style>
  <w:style w:type="paragraph" w:customStyle="1" w:styleId="D859A4FF2C1E41F99875D4E9A1872411">
    <w:name w:val="D859A4FF2C1E41F99875D4E9A1872411"/>
    <w:rsid w:val="00D11EC0"/>
  </w:style>
  <w:style w:type="paragraph" w:customStyle="1" w:styleId="45BD8481948146979F8ED5F72140BAB8">
    <w:name w:val="45BD8481948146979F8ED5F72140BAB8"/>
    <w:rsid w:val="00D11EC0"/>
  </w:style>
  <w:style w:type="paragraph" w:customStyle="1" w:styleId="B5DC4A5B194443C7AF364B06AE54FFFA">
    <w:name w:val="B5DC4A5B194443C7AF364B06AE54FFFA"/>
    <w:rsid w:val="00D11EC0"/>
  </w:style>
  <w:style w:type="paragraph" w:customStyle="1" w:styleId="6C0F6E930A644DE186D5EE273340E0D27">
    <w:name w:val="6C0F6E930A644DE186D5EE273340E0D27"/>
    <w:rsid w:val="00D11EC0"/>
    <w:rPr>
      <w:rFonts w:eastAsiaTheme="minorHAnsi"/>
    </w:rPr>
  </w:style>
  <w:style w:type="paragraph" w:customStyle="1" w:styleId="2DAEFB5499EA490D981E91646F74E0CE7">
    <w:name w:val="2DAEFB5499EA490D981E91646F74E0CE7"/>
    <w:rsid w:val="00D11EC0"/>
    <w:rPr>
      <w:rFonts w:eastAsiaTheme="minorHAnsi"/>
    </w:rPr>
  </w:style>
  <w:style w:type="paragraph" w:customStyle="1" w:styleId="6684558CAFCA49D5AC45400A67BE202F7">
    <w:name w:val="6684558CAFCA49D5AC45400A67BE202F7"/>
    <w:rsid w:val="00D11EC0"/>
    <w:rPr>
      <w:rFonts w:eastAsiaTheme="minorHAnsi"/>
    </w:rPr>
  </w:style>
  <w:style w:type="paragraph" w:customStyle="1" w:styleId="804A726278AE4D9AB423717FDC1129033">
    <w:name w:val="804A726278AE4D9AB423717FDC1129033"/>
    <w:rsid w:val="00D11EC0"/>
    <w:rPr>
      <w:rFonts w:eastAsiaTheme="minorHAnsi"/>
    </w:rPr>
  </w:style>
  <w:style w:type="paragraph" w:customStyle="1" w:styleId="8502DFABA0D64C8AA78B19CCF1512F823">
    <w:name w:val="8502DFABA0D64C8AA78B19CCF1512F823"/>
    <w:rsid w:val="00D11EC0"/>
    <w:rPr>
      <w:rFonts w:eastAsiaTheme="minorHAnsi"/>
    </w:rPr>
  </w:style>
  <w:style w:type="paragraph" w:customStyle="1" w:styleId="59E830E8C901492A97DBED0441D26D7412">
    <w:name w:val="59E830E8C901492A97DBED0441D26D7412"/>
    <w:rsid w:val="00D11EC0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CHO">
      <a:dk1>
        <a:sysClr val="windowText" lastClr="000000"/>
      </a:dk1>
      <a:lt1>
        <a:sysClr val="window" lastClr="FFFFFF"/>
      </a:lt1>
      <a:dk2>
        <a:srgbClr val="313337"/>
      </a:dk2>
      <a:lt2>
        <a:srgbClr val="E7E6E6"/>
      </a:lt2>
      <a:accent1>
        <a:srgbClr val="6C1012"/>
      </a:accent1>
      <a:accent2>
        <a:srgbClr val="0D1433"/>
      </a:accent2>
      <a:accent3>
        <a:srgbClr val="FFC425"/>
      </a:accent3>
      <a:accent4>
        <a:srgbClr val="607896"/>
      </a:accent4>
      <a:accent5>
        <a:srgbClr val="6C9470"/>
      </a:accent5>
      <a:accent6>
        <a:srgbClr val="565A62"/>
      </a:accent6>
      <a:hlink>
        <a:srgbClr val="263B92"/>
      </a:hlink>
      <a:folHlink>
        <a:srgbClr val="263B9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20912-32F1-4BFD-A233-29B7DB96F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Larsen Mecham</dc:creator>
  <cp:keywords/>
  <dc:description/>
  <cp:lastModifiedBy>Cari Glantz</cp:lastModifiedBy>
  <cp:revision>3</cp:revision>
  <cp:lastPrinted>2017-08-03T18:36:00Z</cp:lastPrinted>
  <dcterms:created xsi:type="dcterms:W3CDTF">2020-10-13T21:45:00Z</dcterms:created>
  <dcterms:modified xsi:type="dcterms:W3CDTF">2020-10-20T15:41:00Z</dcterms:modified>
</cp:coreProperties>
</file>